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e][024][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1572A" w:rsidRPr="0081572A">
        <w:rPr>
          <w:rFonts w:ascii="Arial" w:hAnsi="Arial" w:cs="Arial"/>
          <w:b/>
          <w:bCs/>
          <w:sz w:val="24"/>
        </w:rPr>
        <w:t>FS_NR_AIML_air</w:t>
      </w:r>
      <w:proofErr w:type="spellEnd"/>
      <w:r w:rsidR="0081572A" w:rsidRPr="0081572A">
        <w:rPr>
          <w:rFonts w:ascii="Arial" w:hAnsi="Arial" w:cs="Arial"/>
          <w:b/>
          <w:bCs/>
          <w:sz w:val="24"/>
        </w:rPr>
        <w:t xml:space="preserve">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Heading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is the Inference (output), </w:t>
      </w:r>
    </w:p>
    <w:p w14:paraId="16AFE5FB" w14:textId="77777777" w:rsidR="00337AED" w:rsidRDefault="00337AED" w:rsidP="00337AED">
      <w:pPr>
        <w:pStyle w:val="Doc-text2"/>
      </w:pPr>
      <w:r>
        <w:t>-</w:t>
      </w:r>
      <w:r>
        <w:tab/>
        <w:t xml:space="preserve">Intel also wonder this, and think training data may be a large data set com to inference. </w:t>
      </w:r>
      <w:proofErr w:type="spellStart"/>
      <w:r>
        <w:t>Thnk</w:t>
      </w:r>
      <w:proofErr w:type="spellEnd"/>
      <w:r>
        <w:t xml:space="preserve">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e.g.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e][024][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Monday, 24 April,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e.g. </w:t>
      </w:r>
      <w:r w:rsidRPr="006928C3">
        <w:rPr>
          <w:highlight w:val="yellow"/>
        </w:rPr>
        <w:t xml:space="preserve">evaluation of cases / methods </w:t>
      </w:r>
      <w:proofErr w:type="spellStart"/>
      <w:r w:rsidRPr="006928C3">
        <w:rPr>
          <w:highlight w:val="yellow"/>
        </w:rPr>
        <w:t>wrt</w:t>
      </w:r>
      <w:proofErr w:type="spellEnd"/>
      <w:r w:rsidRPr="006928C3">
        <w:rPr>
          <w:highlight w:val="yellow"/>
        </w:rPr>
        <w:t xml:space="preserve"> different LCM purposes</w:t>
      </w:r>
      <w:r>
        <w:t>. Determine which tangible issues if any (e.g.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Heading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proofErr w:type="spellStart"/>
            <w:r>
              <w:rPr>
                <w:lang w:eastAsia="zh-CN"/>
              </w:rPr>
              <w:t>Jerediah</w:t>
            </w:r>
            <w:proofErr w:type="spellEnd"/>
            <w:r>
              <w:rPr>
                <w:lang w:eastAsia="zh-CN"/>
              </w:rPr>
              <w:t xml:space="preserve"> </w:t>
            </w:r>
            <w:proofErr w:type="spellStart"/>
            <w:r>
              <w:rPr>
                <w:lang w:eastAsia="zh-CN"/>
              </w:rPr>
              <w:t>Fevold</w:t>
            </w:r>
            <w:proofErr w:type="spellEnd"/>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974421"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C8142A" w:rsidR="00974421" w:rsidRDefault="00974421" w:rsidP="0097442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1BA75E9" w:rsidR="00974421" w:rsidRDefault="00974421" w:rsidP="00974421">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03504B49" w14:textId="794A56B7" w:rsidR="00974421" w:rsidRDefault="00974421" w:rsidP="00974421">
            <w:pPr>
              <w:pStyle w:val="TAC"/>
              <w:spacing w:before="20" w:after="20"/>
              <w:ind w:left="57" w:right="57"/>
              <w:jc w:val="left"/>
              <w:rPr>
                <w:lang w:eastAsia="zh-CN"/>
              </w:rPr>
            </w:pPr>
            <w:r>
              <w:rPr>
                <w:lang w:eastAsia="zh-CN"/>
              </w:rPr>
              <w:t>rkum@qti.qualcomm.com</w:t>
            </w:r>
          </w:p>
        </w:tc>
      </w:tr>
      <w:tr w:rsidR="00974421"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654EA373" w:rsidR="00974421" w:rsidRDefault="00FF5B13" w:rsidP="0097442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2BA7FFE7" w:rsidR="00974421" w:rsidRDefault="00FF5B13" w:rsidP="00974421">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7D89C71" w14:textId="4DB4BA92" w:rsidR="00974421" w:rsidRDefault="00FF5B13" w:rsidP="00974421">
            <w:pPr>
              <w:pStyle w:val="TAC"/>
              <w:spacing w:before="20" w:after="20"/>
              <w:ind w:left="57" w:right="57"/>
              <w:jc w:val="left"/>
              <w:rPr>
                <w:lang w:eastAsia="zh-CN"/>
              </w:rPr>
            </w:pPr>
            <w:r>
              <w:rPr>
                <w:lang w:eastAsia="zh-CN"/>
              </w:rPr>
              <w:t>pcheng24@apple.com</w:t>
            </w:r>
          </w:p>
        </w:tc>
      </w:tr>
      <w:tr w:rsidR="00974421"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1656149" w:rsidR="00974421" w:rsidRDefault="001C1AAB" w:rsidP="00974421">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3E9C60F" w14:textId="5699F979" w:rsidR="00974421" w:rsidRDefault="001C1AAB" w:rsidP="00974421">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4A600A36" w14:textId="1A2F47A8" w:rsidR="00974421" w:rsidRDefault="001C1AAB" w:rsidP="00974421">
            <w:pPr>
              <w:pStyle w:val="TAC"/>
              <w:spacing w:before="20" w:after="20"/>
              <w:ind w:left="57" w:right="57"/>
              <w:jc w:val="left"/>
              <w:rPr>
                <w:lang w:eastAsia="zh-CN"/>
              </w:rPr>
            </w:pPr>
            <w:r>
              <w:rPr>
                <w:lang w:eastAsia="zh-CN"/>
              </w:rPr>
              <w:t>Yangxing1@xiaomi.com</w:t>
            </w:r>
          </w:p>
        </w:tc>
      </w:tr>
      <w:tr w:rsidR="00974421"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3CA0903" w:rsidR="00974421" w:rsidRDefault="005B604E" w:rsidP="0097442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5D67F4" w14:textId="7487FA47" w:rsidR="00974421" w:rsidRDefault="005B604E" w:rsidP="00974421">
            <w:pPr>
              <w:pStyle w:val="TAC"/>
              <w:spacing w:before="20" w:after="20"/>
              <w:ind w:left="57" w:right="57"/>
              <w:jc w:val="left"/>
              <w:rPr>
                <w:lang w:eastAsia="zh-CN"/>
              </w:rPr>
            </w:pPr>
            <w:r>
              <w:rPr>
                <w:lang w:eastAsia="zh-CN"/>
              </w:rPr>
              <w:t xml:space="preserve">Marco </w:t>
            </w:r>
            <w:proofErr w:type="spellStart"/>
            <w:r>
              <w:rPr>
                <w:lang w:eastAsia="zh-CN"/>
              </w:rPr>
              <w:t>Belleschi</w:t>
            </w:r>
            <w:proofErr w:type="spellEnd"/>
          </w:p>
        </w:tc>
        <w:tc>
          <w:tcPr>
            <w:tcW w:w="4391" w:type="dxa"/>
            <w:tcBorders>
              <w:top w:val="single" w:sz="4" w:space="0" w:color="auto"/>
              <w:left w:val="single" w:sz="4" w:space="0" w:color="auto"/>
              <w:bottom w:val="single" w:sz="4" w:space="0" w:color="auto"/>
              <w:right w:val="single" w:sz="4" w:space="0" w:color="auto"/>
            </w:tcBorders>
          </w:tcPr>
          <w:p w14:paraId="7C69D780" w14:textId="72CDB0C2" w:rsidR="00974421" w:rsidRDefault="005B604E" w:rsidP="00974421">
            <w:pPr>
              <w:pStyle w:val="TAC"/>
              <w:spacing w:before="20" w:after="20"/>
              <w:ind w:left="57" w:right="57"/>
              <w:jc w:val="left"/>
              <w:rPr>
                <w:lang w:eastAsia="zh-CN"/>
              </w:rPr>
            </w:pPr>
            <w:r>
              <w:rPr>
                <w:lang w:eastAsia="zh-CN"/>
              </w:rPr>
              <w:t>marco.belleschi@ericsson.com</w:t>
            </w:r>
          </w:p>
        </w:tc>
      </w:tr>
      <w:tr w:rsidR="004C50F8"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3DACBF95"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476D45A" w14:textId="273E9265" w:rsidR="004C50F8" w:rsidRDefault="004C50F8" w:rsidP="004C50F8">
            <w:pPr>
              <w:pStyle w:val="TAC"/>
              <w:spacing w:before="20" w:after="20"/>
              <w:ind w:left="57" w:right="57"/>
              <w:jc w:val="left"/>
              <w:rPr>
                <w:lang w:eastAsia="zh-CN"/>
              </w:rPr>
            </w:pPr>
            <w:proofErr w:type="spellStart"/>
            <w:r>
              <w:rPr>
                <w:rFonts w:hint="eastAsia"/>
                <w:lang w:eastAsia="zh-CN"/>
              </w:rPr>
              <w:t>Xiaoyu</w:t>
            </w:r>
            <w:proofErr w:type="spellEnd"/>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5DBD35F8" w14:textId="2682E94F" w:rsidR="004C50F8" w:rsidRDefault="004C50F8" w:rsidP="004C50F8">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BE7DA8"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AE884B9" w:rsidR="00BE7DA8" w:rsidRDefault="00BE7DA8" w:rsidP="00BE7DA8">
            <w:pPr>
              <w:pStyle w:val="TAC"/>
              <w:spacing w:before="20" w:after="20"/>
              <w:ind w:left="57" w:right="57"/>
              <w:jc w:val="left"/>
              <w:rPr>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B0D2553" w14:textId="4538A6E4" w:rsidR="00BE7DA8" w:rsidRDefault="00BE7DA8" w:rsidP="00BE7DA8">
            <w:pPr>
              <w:pStyle w:val="TAC"/>
              <w:spacing w:before="20" w:after="20"/>
              <w:ind w:left="57" w:right="57"/>
              <w:jc w:val="left"/>
              <w:rPr>
                <w:lang w:eastAsia="zh-CN"/>
              </w:rPr>
            </w:pPr>
            <w:r>
              <w:rPr>
                <w:rFonts w:eastAsia="DengXian" w:hint="eastAsia"/>
                <w:lang w:eastAsia="zh-CN"/>
              </w:rPr>
              <w:t>J</w:t>
            </w:r>
            <w:r>
              <w:rPr>
                <w:rFonts w:eastAsia="DengXian"/>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225DCB7A" w14:textId="29675212" w:rsidR="00BE7DA8" w:rsidRDefault="00BE7DA8" w:rsidP="00BE7DA8">
            <w:pPr>
              <w:pStyle w:val="TAC"/>
              <w:spacing w:before="20" w:after="20"/>
              <w:ind w:left="57" w:right="57"/>
              <w:jc w:val="left"/>
              <w:rPr>
                <w:lang w:eastAsia="zh-CN"/>
              </w:rPr>
            </w:pPr>
            <w:r>
              <w:rPr>
                <w:rFonts w:eastAsia="DengXian" w:hint="eastAsia"/>
                <w:lang w:eastAsia="zh-CN"/>
              </w:rPr>
              <w:t>f</w:t>
            </w:r>
            <w:r>
              <w:rPr>
                <w:rFonts w:eastAsia="DengXian"/>
                <w:lang w:eastAsia="zh-CN"/>
              </w:rPr>
              <w:t>anjiangsheng@oppo.com</w:t>
            </w:r>
          </w:p>
        </w:tc>
      </w:tr>
      <w:tr w:rsidR="004C50F8"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4A1DE478" w:rsidR="004C50F8" w:rsidRDefault="00805CDA" w:rsidP="004C50F8">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19073F2D" w14:textId="7A9B68A3" w:rsidR="004C50F8" w:rsidRDefault="00805CDA" w:rsidP="004C50F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0F563F" w14:textId="21A3BE50" w:rsidR="004C50F8" w:rsidRDefault="00805CDA" w:rsidP="004C50F8">
            <w:pPr>
              <w:pStyle w:val="TAC"/>
              <w:spacing w:before="20" w:after="20"/>
              <w:ind w:left="57" w:right="57"/>
              <w:jc w:val="left"/>
              <w:rPr>
                <w:lang w:eastAsia="zh-CN"/>
              </w:rPr>
            </w:pPr>
            <w:r>
              <w:rPr>
                <w:lang w:eastAsia="zh-CN"/>
              </w:rPr>
              <w:t>xuelong.wang@emea.nec.com</w:t>
            </w:r>
          </w:p>
        </w:tc>
      </w:tr>
      <w:tr w:rsidR="004C50F8"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4C50F8" w:rsidRDefault="004C50F8" w:rsidP="004C50F8">
            <w:pPr>
              <w:pStyle w:val="TAC"/>
              <w:spacing w:before="20" w:after="20"/>
              <w:ind w:left="57" w:right="57"/>
              <w:jc w:val="left"/>
              <w:rPr>
                <w:lang w:eastAsia="zh-CN"/>
              </w:rPr>
            </w:pPr>
          </w:p>
        </w:tc>
      </w:tr>
      <w:tr w:rsidR="004C50F8"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4C50F8" w:rsidRDefault="004C50F8" w:rsidP="004C50F8">
            <w:pPr>
              <w:pStyle w:val="TAC"/>
              <w:spacing w:before="20" w:after="20"/>
              <w:ind w:left="57" w:right="57"/>
              <w:jc w:val="left"/>
              <w:rPr>
                <w:lang w:eastAsia="zh-CN"/>
              </w:rPr>
            </w:pPr>
          </w:p>
        </w:tc>
      </w:tr>
      <w:tr w:rsidR="004C50F8"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4C50F8" w:rsidRDefault="004C50F8" w:rsidP="004C50F8">
            <w:pPr>
              <w:pStyle w:val="TAC"/>
              <w:spacing w:before="20" w:after="20"/>
              <w:ind w:left="57" w:right="57"/>
              <w:jc w:val="left"/>
              <w:rPr>
                <w:lang w:eastAsia="zh-CN"/>
              </w:rPr>
            </w:pPr>
          </w:p>
        </w:tc>
      </w:tr>
      <w:tr w:rsidR="004C50F8"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4C50F8" w:rsidRDefault="004C50F8" w:rsidP="004C50F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4C50F8" w:rsidRDefault="004C50F8" w:rsidP="004C50F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4C50F8" w:rsidRDefault="004C50F8" w:rsidP="004C50F8">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Heading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w:t>
      </w:r>
      <w:proofErr w:type="spellStart"/>
      <w:r w:rsidR="00D55735">
        <w:t>gNodeB</w:t>
      </w:r>
      <w:proofErr w:type="spellEnd"/>
      <w:r w:rsidR="00D55735">
        <w:t xml:space="preserve">, and a </w:t>
      </w:r>
      <w:proofErr w:type="spellStart"/>
      <w:r w:rsidR="00D55735">
        <w:t>gNodeB</w:t>
      </w:r>
      <w:proofErr w:type="spellEnd"/>
      <w:r w:rsidR="00D55735">
        <w:t xml:space="preserve">-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w:t>
      </w:r>
      <w:proofErr w:type="spellStart"/>
      <w:r w:rsidR="004823F2">
        <w:t>gNodeB</w:t>
      </w:r>
      <w:proofErr w:type="spellEnd"/>
      <w:r w:rsidR="004823F2">
        <w:t>-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Heading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lastRenderedPageBreak/>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w:t>
            </w:r>
            <w:proofErr w:type="spellStart"/>
            <w:r w:rsidR="00B15736">
              <w:rPr>
                <w:lang w:eastAsia="zh-CN"/>
              </w:rPr>
              <w:t>TDocs</w:t>
            </w:r>
            <w:proofErr w:type="spellEnd"/>
            <w:r w:rsidR="00B15736">
              <w:rPr>
                <w:lang w:eastAsia="zh-CN"/>
              </w:rPr>
              <w:t xml:space="preserve">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lang w:val="en-US" w:eastAsia="zh-CN"/>
              </w:rPr>
              <w:drawing>
                <wp:inline distT="0" distB="0" distL="0" distR="0" wp14:anchorId="4E8796A9" wp14:editId="61337C23">
                  <wp:extent cx="3758083" cy="915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1B324A"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6424379D" w:rsidR="001B324A" w:rsidRDefault="001B324A" w:rsidP="001B324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0CD69A5" w14:textId="5C767127" w:rsidR="001B324A" w:rsidRDefault="001B324A" w:rsidP="001B324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35ABD47" w14:textId="46DFCD51" w:rsidR="001B324A" w:rsidRDefault="001B324A" w:rsidP="001B324A">
            <w:pPr>
              <w:pStyle w:val="TAC"/>
              <w:spacing w:before="20" w:after="20"/>
              <w:ind w:left="57" w:right="57"/>
              <w:jc w:val="left"/>
              <w:rPr>
                <w:lang w:eastAsia="zh-CN"/>
              </w:rPr>
            </w:pPr>
            <w:r>
              <w:rPr>
                <w:lang w:eastAsia="zh-CN"/>
              </w:rPr>
              <w:t xml:space="preserve">We believe that the existing table for comparing data collection frameworks is </w:t>
            </w:r>
            <w:r w:rsidRPr="00555FD1">
              <w:rPr>
                <w:b/>
                <w:bCs/>
                <w:color w:val="FF0000"/>
                <w:lang w:eastAsia="zh-CN"/>
              </w:rPr>
              <w:t>not</w:t>
            </w:r>
            <w:r w:rsidRPr="00555FD1">
              <w:rPr>
                <w:color w:val="FF0000"/>
                <w:lang w:eastAsia="zh-CN"/>
              </w:rPr>
              <w:t xml:space="preserve"> </w:t>
            </w:r>
            <w:r>
              <w:rPr>
                <w:lang w:eastAsia="zh-CN"/>
              </w:rPr>
              <w:t>useful to help justify each for a use case or LCM purpose.</w:t>
            </w:r>
          </w:p>
        </w:tc>
      </w:tr>
      <w:tr w:rsidR="001B324A"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6209348A" w:rsidR="001B324A" w:rsidRDefault="00FF5B13" w:rsidP="001B324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A09E3BF" w14:textId="694022DA" w:rsidR="001B324A" w:rsidRDefault="00FF5B13" w:rsidP="001B324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785DAE" w14:textId="77777777" w:rsidR="001B324A" w:rsidRDefault="004D447E" w:rsidP="001B324A">
            <w:pPr>
              <w:pStyle w:val="TAC"/>
              <w:spacing w:before="20" w:after="20"/>
              <w:ind w:left="57" w:right="57"/>
              <w:jc w:val="left"/>
              <w:rPr>
                <w:lang w:eastAsia="zh-CN"/>
              </w:rPr>
            </w:pPr>
            <w:r>
              <w:rPr>
                <w:lang w:eastAsia="zh-CN"/>
              </w:rPr>
              <w:t>1. We agree with Huawei that this discussion is out of scope of this offline discussion:</w:t>
            </w:r>
          </w:p>
          <w:p w14:paraId="66CCC15C" w14:textId="77777777" w:rsidR="004D447E" w:rsidRDefault="004D447E" w:rsidP="004D447E">
            <w:pPr>
              <w:pStyle w:val="EmailDiscussion"/>
            </w:pPr>
            <w:r>
              <w:t>[AT121bis-e][024][AIML] Data Collection Table (Nokia)</w:t>
            </w:r>
          </w:p>
          <w:p w14:paraId="5822D34B" w14:textId="77777777" w:rsidR="004D447E" w:rsidRDefault="004D447E" w:rsidP="004D447E">
            <w:pPr>
              <w:pStyle w:val="EmailDiscussion2"/>
            </w:pPr>
            <w:r>
              <w:tab/>
              <w:t xml:space="preserve">Scope: </w:t>
            </w:r>
            <w:r w:rsidRPr="004D447E">
              <w:rPr>
                <w:highlight w:val="green"/>
              </w:rPr>
              <w:t>Extend the previously endorsed table</w:t>
            </w:r>
            <w:r w:rsidRPr="00686BF2">
              <w:t xml:space="preserve"> with 3 columns</w:t>
            </w:r>
            <w:r>
              <w:t xml:space="preserve"> (3 LCM purposes)</w:t>
            </w:r>
            <w:r w:rsidRPr="00686BF2">
              <w:t>: Inference, Monitoring and Training, and explain in free text the applicability of the data collection method to the LCM purpose and the use case(s).</w:t>
            </w:r>
          </w:p>
          <w:p w14:paraId="4B10BB2A" w14:textId="77777777" w:rsidR="004D447E" w:rsidRDefault="004D447E" w:rsidP="004D447E">
            <w:pPr>
              <w:pStyle w:val="EmailDiscussion2"/>
            </w:pPr>
            <w:r>
              <w:tab/>
              <w:t xml:space="preserve">Intended outcome: Report with </w:t>
            </w:r>
            <w:r w:rsidRPr="004D447E">
              <w:rPr>
                <w:highlight w:val="green"/>
              </w:rPr>
              <w:t>agreeable (or almost agreeable) table update</w:t>
            </w:r>
          </w:p>
          <w:p w14:paraId="5EF44C98" w14:textId="77777777" w:rsidR="004D447E" w:rsidRDefault="004D447E" w:rsidP="001B324A">
            <w:pPr>
              <w:pStyle w:val="TAC"/>
              <w:spacing w:before="20" w:after="20"/>
              <w:ind w:left="57" w:right="57"/>
              <w:jc w:val="left"/>
              <w:rPr>
                <w:lang w:eastAsia="zh-CN"/>
              </w:rPr>
            </w:pPr>
          </w:p>
          <w:p w14:paraId="4872FBFD" w14:textId="37A25184" w:rsidR="004D447E" w:rsidRDefault="004D447E" w:rsidP="001B324A">
            <w:pPr>
              <w:pStyle w:val="TAC"/>
              <w:spacing w:before="20" w:after="20"/>
              <w:ind w:left="57" w:right="57"/>
              <w:jc w:val="left"/>
              <w:rPr>
                <w:lang w:eastAsia="zh-CN"/>
              </w:rPr>
            </w:pPr>
            <w:r>
              <w:rPr>
                <w:lang w:eastAsia="zh-CN"/>
              </w:rPr>
              <w:t xml:space="preserve">2. We believe it should be RAN1 to provide </w:t>
            </w:r>
            <w:r w:rsidR="00BD7876">
              <w:rPr>
                <w:lang w:eastAsia="zh-CN"/>
              </w:rPr>
              <w:t xml:space="preserve">a table on </w:t>
            </w:r>
            <w:r>
              <w:rPr>
                <w:lang w:eastAsia="zh-CN"/>
              </w:rPr>
              <w:t>requirements o</w:t>
            </w:r>
            <w:r w:rsidR="00BD7876">
              <w:rPr>
                <w:lang w:eastAsia="zh-CN"/>
              </w:rPr>
              <w:t>f</w:t>
            </w:r>
            <w:r>
              <w:rPr>
                <w:lang w:eastAsia="zh-CN"/>
              </w:rPr>
              <w:t xml:space="preserve"> data volume and data type (i.e. the suggested table by Rapporteur). Does the new table intend to propose RAN2 to discuss these requirement by bypassing RAN1?</w:t>
            </w:r>
          </w:p>
        </w:tc>
      </w:tr>
      <w:tr w:rsidR="001C1AAB"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58BED0C" w:rsidR="001C1AAB" w:rsidRDefault="001C1AAB" w:rsidP="001C1AAB">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1411EE1B" w:rsidR="001C1AAB" w:rsidRDefault="001C1AAB" w:rsidP="001C1AAB">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1C1AAB"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0A29D7AB" w:rsidR="001C1AAB" w:rsidRDefault="00A26540"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5E83D4" w14:textId="6E0E6B38" w:rsidR="001C1AAB" w:rsidRDefault="005469EB" w:rsidP="001C1AAB">
            <w:pPr>
              <w:pStyle w:val="TAC"/>
              <w:spacing w:before="20" w:after="20"/>
              <w:ind w:left="57" w:right="57"/>
              <w:jc w:val="left"/>
              <w:rPr>
                <w:lang w:eastAsia="zh-CN"/>
              </w:rPr>
            </w:pPr>
            <w:r>
              <w:rPr>
                <w:lang w:eastAsia="zh-CN"/>
              </w:rPr>
              <w:t>Yes</w:t>
            </w:r>
            <w:r w:rsidR="00E14037">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42B1DAFF" w14:textId="7837FEA7" w:rsidR="001C1AAB" w:rsidRDefault="00E14037" w:rsidP="001C1AAB">
            <w:pPr>
              <w:pStyle w:val="TAC"/>
              <w:spacing w:before="20" w:after="20"/>
              <w:ind w:left="57" w:right="57"/>
              <w:jc w:val="left"/>
            </w:pPr>
            <w:r>
              <w:rPr>
                <w:lang w:eastAsia="zh-CN"/>
              </w:rPr>
              <w:t xml:space="preserve">It </w:t>
            </w:r>
            <w:r w:rsidR="0089372D">
              <w:rPr>
                <w:lang w:eastAsia="zh-CN"/>
              </w:rPr>
              <w:t xml:space="preserve">is difficult to </w:t>
            </w:r>
            <w:r w:rsidR="0089372D">
              <w:t xml:space="preserve">capture which are the “missing elements in the legacy system”, without first discussing the requirements of the various </w:t>
            </w:r>
            <w:r w:rsidR="005500D6">
              <w:t>LCM</w:t>
            </w:r>
            <w:r w:rsidR="0089372D">
              <w:t xml:space="preserve"> functionalities, i.e. </w:t>
            </w:r>
            <w:r w:rsidR="00923430">
              <w:t>model training/inference/monitoring</w:t>
            </w:r>
            <w:r w:rsidR="005500D6">
              <w:t>. We are not sure if this question intends to capture</w:t>
            </w:r>
            <w:r w:rsidR="001C5CF4">
              <w:t xml:space="preserve"> these requirements/expectations.</w:t>
            </w:r>
          </w:p>
          <w:p w14:paraId="04F43CFA" w14:textId="71CDFF49" w:rsidR="00923430" w:rsidRDefault="00923430" w:rsidP="001C1AAB">
            <w:pPr>
              <w:pStyle w:val="TAC"/>
              <w:spacing w:before="20" w:after="20"/>
              <w:ind w:left="57" w:right="57"/>
              <w:jc w:val="left"/>
              <w:rPr>
                <w:lang w:eastAsia="zh-CN"/>
              </w:rPr>
            </w:pPr>
            <w:r>
              <w:t>So</w:t>
            </w:r>
            <w:r w:rsidR="00CE71E2">
              <w:t>, as also mentioned by</w:t>
            </w:r>
            <w:r w:rsidR="00971218">
              <w:t xml:space="preserve"> HW, and Apple</w:t>
            </w:r>
            <w:r w:rsidR="00CE71E2">
              <w:t xml:space="preserve">, we </w:t>
            </w:r>
            <w:r w:rsidR="00594009">
              <w:t xml:space="preserve">need a table, </w:t>
            </w:r>
            <w:r w:rsidR="00F01F1B">
              <w:t>or some entries in the table (as in the Option 2 in Q2)</w:t>
            </w:r>
            <w:r w:rsidR="00D84FB0">
              <w:t xml:space="preserve"> to capture the requirements</w:t>
            </w:r>
            <w:r w:rsidR="00977FBE">
              <w:t>/expectations on the data collection frameworks for</w:t>
            </w:r>
            <w:r w:rsidR="00D84FB0">
              <w:t xml:space="preserve"> the various </w:t>
            </w:r>
            <w:r w:rsidR="004C7DE3">
              <w:t>LCM</w:t>
            </w:r>
            <w:r w:rsidR="00977FBE">
              <w:t xml:space="preserve"> functions, i.e. inference, monitoring and training</w:t>
            </w:r>
            <w:r w:rsidR="00FF3F86">
              <w:t>.</w:t>
            </w:r>
          </w:p>
        </w:tc>
      </w:tr>
      <w:tr w:rsidR="004C50F8"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681A7838"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9D82425" w14:textId="5A82FB45" w:rsidR="004C50F8" w:rsidRDefault="004C50F8" w:rsidP="004C50F8">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EF4F8C" w14:textId="6DEE7ABA" w:rsidR="004C50F8" w:rsidRDefault="004C50F8" w:rsidP="004C50F8">
            <w:pPr>
              <w:pStyle w:val="TAC"/>
              <w:spacing w:before="20" w:after="20"/>
              <w:ind w:left="57" w:right="57"/>
              <w:jc w:val="left"/>
              <w:rPr>
                <w:lang w:eastAsia="zh-CN"/>
              </w:rPr>
            </w:pPr>
            <w:r w:rsidRPr="00165D2F">
              <w:rPr>
                <w:lang w:eastAsia="zh-CN"/>
              </w:rPr>
              <w:t>LCM purpose</w:t>
            </w:r>
            <w:r>
              <w:rPr>
                <w:lang w:eastAsia="zh-CN"/>
              </w:rPr>
              <w:t xml:space="preserve"> extension should be considered on top of previous agreed data collection</w:t>
            </w:r>
            <w:r>
              <w:rPr>
                <w:rFonts w:hint="eastAsia"/>
                <w:lang w:eastAsia="zh-CN"/>
              </w:rPr>
              <w:t xml:space="preserve"> </w:t>
            </w:r>
            <w:r>
              <w:rPr>
                <w:lang w:eastAsia="zh-CN"/>
              </w:rPr>
              <w:t>table.</w:t>
            </w:r>
          </w:p>
        </w:tc>
      </w:tr>
      <w:tr w:rsidR="00BE7DA8"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561A4037"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9E85910" w14:textId="481E653B" w:rsidR="00BE7DA8" w:rsidRDefault="00BE7DA8" w:rsidP="00BE7DA8">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61ADB1F2" w14:textId="511E6DD0" w:rsidR="00BE7DA8" w:rsidRDefault="00BE7DA8" w:rsidP="00BE7DA8">
            <w:pPr>
              <w:pStyle w:val="TAC"/>
              <w:spacing w:before="20" w:after="20"/>
              <w:ind w:left="57" w:right="57"/>
              <w:jc w:val="left"/>
              <w:rPr>
                <w:lang w:eastAsia="zh-CN"/>
              </w:rPr>
            </w:pPr>
            <w:r>
              <w:rPr>
                <w:rFonts w:hint="eastAsia"/>
                <w:lang w:eastAsia="zh-CN"/>
              </w:rPr>
              <w:t>W</w:t>
            </w:r>
            <w:r>
              <w:rPr>
                <w:lang w:eastAsia="zh-CN"/>
              </w:rPr>
              <w:t>e think Q3 is sufficient.</w:t>
            </w:r>
          </w:p>
        </w:tc>
      </w:tr>
      <w:tr w:rsidR="004C50F8"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4EFB07E3" w:rsidR="004C50F8" w:rsidRDefault="0047341D"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73EDED" w14:textId="384D09BE" w:rsidR="004C50F8" w:rsidRDefault="00253E20"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4C50F8" w:rsidRDefault="004C50F8" w:rsidP="004C50F8">
            <w:pPr>
              <w:pStyle w:val="TAC"/>
              <w:spacing w:before="20" w:after="20"/>
              <w:ind w:left="57" w:right="57"/>
              <w:jc w:val="left"/>
              <w:rPr>
                <w:lang w:eastAsia="zh-CN"/>
              </w:rPr>
            </w:pPr>
          </w:p>
        </w:tc>
      </w:tr>
      <w:tr w:rsidR="004C50F8"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AA653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F9E823" w14:textId="77777777" w:rsidR="004C50F8" w:rsidRDefault="004C50F8" w:rsidP="004C50F8">
            <w:pPr>
              <w:pStyle w:val="TAC"/>
              <w:spacing w:before="20" w:after="20"/>
              <w:ind w:left="57" w:right="57"/>
              <w:jc w:val="left"/>
              <w:rPr>
                <w:lang w:eastAsia="zh-CN"/>
              </w:rPr>
            </w:pPr>
          </w:p>
        </w:tc>
      </w:tr>
      <w:tr w:rsidR="004C50F8"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A32C8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F04843" w14:textId="77777777" w:rsidR="004C50F8" w:rsidRDefault="004C50F8" w:rsidP="004C50F8">
            <w:pPr>
              <w:pStyle w:val="TAC"/>
              <w:spacing w:before="20" w:after="20"/>
              <w:ind w:left="57" w:right="57"/>
              <w:jc w:val="left"/>
              <w:rPr>
                <w:lang w:eastAsia="zh-CN"/>
              </w:rPr>
            </w:pPr>
          </w:p>
        </w:tc>
      </w:tr>
      <w:tr w:rsidR="004C50F8"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570C2F"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7B3958" w14:textId="77777777" w:rsidR="004C50F8" w:rsidRDefault="004C50F8" w:rsidP="004C50F8">
            <w:pPr>
              <w:pStyle w:val="TAC"/>
              <w:spacing w:before="20" w:after="20"/>
              <w:ind w:left="57" w:right="57"/>
              <w:jc w:val="left"/>
              <w:rPr>
                <w:lang w:eastAsia="zh-CN"/>
              </w:rPr>
            </w:pPr>
          </w:p>
        </w:tc>
      </w:tr>
      <w:tr w:rsidR="004C50F8"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4C50F8" w:rsidRDefault="004C50F8" w:rsidP="004C50F8">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lastRenderedPageBreak/>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still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proofErr w:type="spellStart"/>
            <w:r w:rsidR="00620A5F">
              <w:rPr>
                <w:lang w:eastAsia="zh-CN"/>
              </w:rPr>
              <w:t>fesibile</w:t>
            </w:r>
            <w:proofErr w:type="spellEnd"/>
            <w:r w:rsidR="00620A5F">
              <w:rPr>
                <w:lang w:eastAsia="zh-CN"/>
              </w:rPr>
              <w:t xml:space="preserve"> for RAN2 to do it </w:t>
            </w:r>
            <w:r w:rsidR="000960B9">
              <w:rPr>
                <w:lang w:eastAsia="zh-CN"/>
              </w:rPr>
              <w:t xml:space="preserve">in </w:t>
            </w:r>
            <w:r w:rsidR="00620A5F">
              <w:rPr>
                <w:lang w:eastAsia="zh-CN"/>
              </w:rPr>
              <w:t>this meeting.</w:t>
            </w:r>
          </w:p>
        </w:tc>
      </w:tr>
      <w:tr w:rsidR="00DB01D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954F555" w:rsidR="00DB01D4" w:rsidRDefault="00DB01D4" w:rsidP="00DB0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6A0F75" w14:textId="4B54BDB5" w:rsidR="00DB01D4" w:rsidRDefault="00DB01D4" w:rsidP="00DB0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DDFD87D" w14:textId="0CFE9E1A" w:rsidR="00DB01D4" w:rsidRDefault="00DB01D4" w:rsidP="00DB01D4">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DB01D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411D719C" w:rsidR="00DB01D4" w:rsidRDefault="004C5172" w:rsidP="00DB01D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C464ED5" w14:textId="2F2665A4" w:rsidR="00DB01D4" w:rsidRDefault="004C5172" w:rsidP="00DB01D4">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04B390B" w14:textId="702C70A6" w:rsidR="00DB01D4" w:rsidRPr="00A424E1" w:rsidRDefault="00A424E1" w:rsidP="00DB01D4">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1C1AAB"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5367FA20"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4B53466" w14:textId="56F38AF2"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1C1AAB" w:rsidRDefault="001C1AAB" w:rsidP="001C1AAB">
            <w:pPr>
              <w:pStyle w:val="TAC"/>
              <w:spacing w:before="20" w:after="20"/>
              <w:ind w:left="57" w:right="57"/>
              <w:jc w:val="left"/>
              <w:rPr>
                <w:lang w:eastAsia="zh-CN"/>
              </w:rPr>
            </w:pPr>
          </w:p>
        </w:tc>
      </w:tr>
      <w:tr w:rsidR="001C1AAB"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5E29488C" w:rsidR="001C1AAB" w:rsidRDefault="00910AF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7728CD" w14:textId="488EEBA3" w:rsidR="001C1AAB" w:rsidRDefault="00910AFE" w:rsidP="001C1AAB">
            <w:pPr>
              <w:pStyle w:val="TAC"/>
              <w:spacing w:before="20" w:after="20"/>
              <w:ind w:left="57" w:right="57"/>
              <w:jc w:val="left"/>
              <w:rPr>
                <w:lang w:eastAsia="zh-CN"/>
              </w:rPr>
            </w:pPr>
            <w:r>
              <w:rPr>
                <w:lang w:eastAsia="zh-CN"/>
              </w:rPr>
              <w:t>Yes but wait</w:t>
            </w:r>
          </w:p>
        </w:tc>
        <w:tc>
          <w:tcPr>
            <w:tcW w:w="6942" w:type="dxa"/>
            <w:tcBorders>
              <w:top w:val="single" w:sz="4" w:space="0" w:color="auto"/>
              <w:left w:val="single" w:sz="4" w:space="0" w:color="auto"/>
              <w:bottom w:val="single" w:sz="4" w:space="0" w:color="auto"/>
              <w:right w:val="single" w:sz="4" w:space="0" w:color="auto"/>
            </w:tcBorders>
          </w:tcPr>
          <w:p w14:paraId="386514EB" w14:textId="022B216E" w:rsidR="001C1AAB" w:rsidRDefault="00A83A7F" w:rsidP="001C1AAB">
            <w:pPr>
              <w:pStyle w:val="TAC"/>
              <w:spacing w:before="20" w:after="20"/>
              <w:ind w:left="57" w:right="57"/>
              <w:jc w:val="left"/>
              <w:rPr>
                <w:lang w:eastAsia="zh-CN"/>
              </w:rPr>
            </w:pPr>
            <w:r>
              <w:rPr>
                <w:lang w:eastAsia="zh-CN"/>
              </w:rPr>
              <w:t xml:space="preserve">As previously commented, let´s first discuss the expectations of each </w:t>
            </w:r>
            <w:r w:rsidR="004C7DE3">
              <w:rPr>
                <w:lang w:eastAsia="zh-CN"/>
              </w:rPr>
              <w:t>LCM function</w:t>
            </w:r>
            <w:r>
              <w:rPr>
                <w:lang w:eastAsia="zh-CN"/>
              </w:rPr>
              <w:t>, i.e.</w:t>
            </w:r>
            <w:r>
              <w:t xml:space="preserve"> model training/inference/monitoring.</w:t>
            </w:r>
          </w:p>
        </w:tc>
      </w:tr>
      <w:tr w:rsidR="004C50F8"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671AF0A8"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6F2EB090" w14:textId="0F8F5871" w:rsidR="004C50F8" w:rsidRDefault="004C50F8" w:rsidP="004C50F8">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6D386771" w14:textId="0940A0C0" w:rsidR="004C50F8" w:rsidRDefault="004C50F8" w:rsidP="004C50F8">
            <w:pPr>
              <w:pStyle w:val="TAC"/>
              <w:spacing w:before="20" w:after="20"/>
              <w:ind w:left="57" w:right="57"/>
              <w:jc w:val="left"/>
              <w:rPr>
                <w:lang w:eastAsia="zh-CN"/>
              </w:rPr>
            </w:pPr>
            <w:r>
              <w:rPr>
                <w:rFonts w:hint="eastAsia"/>
                <w:lang w:eastAsia="zh-CN"/>
              </w:rPr>
              <w:t>A</w:t>
            </w:r>
            <w:r>
              <w:rPr>
                <w:lang w:eastAsia="zh-CN"/>
              </w:rPr>
              <w:t>gree with QC.</w:t>
            </w:r>
          </w:p>
        </w:tc>
      </w:tr>
      <w:tr w:rsidR="00BE7DA8"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306559C9"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73AAD43" w14:textId="3B323E33" w:rsidR="00BE7DA8" w:rsidRDefault="00BE7DA8" w:rsidP="00BE7DA8">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2115E964" w14:textId="11890921" w:rsidR="00BE7DA8" w:rsidRDefault="00BE7DA8" w:rsidP="00BE7DA8">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1"/>
            <w:bookmarkStart w:id="3" w:name="OLE_LINK2"/>
            <w:r>
              <w:rPr>
                <w:lang w:eastAsia="zh-CN"/>
              </w:rPr>
              <w:t>per LCM purpose</w:t>
            </w:r>
            <w:bookmarkEnd w:id="2"/>
            <w:bookmarkEnd w:id="3"/>
            <w:r>
              <w:rPr>
                <w:lang w:eastAsia="zh-CN"/>
              </w:rPr>
              <w:t xml:space="preserve"> analysis, i.e. per LCM purpose analysis may involve per use case differentiation, so we can try and see how far we can go. </w:t>
            </w:r>
          </w:p>
        </w:tc>
      </w:tr>
      <w:tr w:rsidR="004C50F8"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49E56803" w:rsidR="004C50F8" w:rsidRDefault="00253E20"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4771F06" w14:textId="0734C527" w:rsidR="004C50F8" w:rsidRDefault="00B9530C"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4C50F8" w:rsidRDefault="004C50F8" w:rsidP="004C50F8">
            <w:pPr>
              <w:pStyle w:val="TAC"/>
              <w:spacing w:before="20" w:after="20"/>
              <w:ind w:left="57" w:right="57"/>
              <w:jc w:val="left"/>
              <w:rPr>
                <w:lang w:eastAsia="zh-CN"/>
              </w:rPr>
            </w:pPr>
          </w:p>
        </w:tc>
      </w:tr>
      <w:tr w:rsidR="004C50F8"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4F2CF7"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7CD812" w14:textId="77777777" w:rsidR="004C50F8" w:rsidRDefault="004C50F8" w:rsidP="004C50F8">
            <w:pPr>
              <w:pStyle w:val="TAC"/>
              <w:spacing w:before="20" w:after="20"/>
              <w:ind w:left="57" w:right="57"/>
              <w:jc w:val="left"/>
              <w:rPr>
                <w:lang w:eastAsia="zh-CN"/>
              </w:rPr>
            </w:pPr>
          </w:p>
        </w:tc>
      </w:tr>
      <w:tr w:rsidR="004C50F8"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7777777" w:rsidR="004C50F8" w:rsidRDefault="004C50F8" w:rsidP="004C50F8">
            <w:pPr>
              <w:pStyle w:val="TAC"/>
              <w:spacing w:before="20" w:after="20"/>
              <w:ind w:left="57" w:right="57"/>
              <w:jc w:val="left"/>
              <w:rPr>
                <w:lang w:eastAsia="zh-CN"/>
              </w:rPr>
            </w:pPr>
          </w:p>
        </w:tc>
      </w:tr>
      <w:tr w:rsidR="004C50F8"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891FF"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A5B528" w14:textId="77777777" w:rsidR="004C50F8" w:rsidRDefault="004C50F8" w:rsidP="004C50F8">
            <w:pPr>
              <w:pStyle w:val="TAC"/>
              <w:spacing w:before="20" w:after="20"/>
              <w:ind w:left="57" w:right="57"/>
              <w:jc w:val="left"/>
              <w:rPr>
                <w:lang w:eastAsia="zh-CN"/>
              </w:rPr>
            </w:pPr>
          </w:p>
        </w:tc>
      </w:tr>
      <w:tr w:rsidR="004C50F8"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4C50F8" w:rsidRDefault="004C50F8" w:rsidP="004C50F8">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Caption"/>
        <w:keepNext/>
        <w:jc w:val="center"/>
      </w:pPr>
      <w:bookmarkStart w:id="4" w:name="_Ref132820565"/>
      <w:r>
        <w:lastRenderedPageBreak/>
        <w:t xml:space="preserve">Table </w:t>
      </w:r>
      <w:fldSimple w:instr=" SEQ Table \* ARABIC ">
        <w:r w:rsidR="00545ACB">
          <w:rPr>
            <w:noProof/>
          </w:rPr>
          <w:t>1</w:t>
        </w:r>
      </w:fldSimple>
      <w:bookmarkEnd w:id="4"/>
      <w:r>
        <w:t xml:space="preserve"> – Existing Data Collection Framework Comparison Table with Columns Added for LCM Purpose</w:t>
      </w:r>
    </w:p>
    <w:tbl>
      <w:tblPr>
        <w:tblStyle w:val="TableGrid"/>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805CDA" w:rsidRDefault="00D04886" w:rsidP="00D04886">
            <w:pPr>
              <w:rPr>
                <w:lang w:val="en-GB"/>
              </w:rPr>
            </w:pPr>
          </w:p>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805CDA" w:rsidRDefault="00D04886" w:rsidP="001C49F1">
            <w:pPr>
              <w:ind w:left="113" w:right="113"/>
              <w:rPr>
                <w:lang w:val="en-GB"/>
              </w:rPr>
            </w:pPr>
            <w:r w:rsidRPr="0074488F">
              <w:rPr>
                <w:lang w:val="en-US"/>
              </w:rPr>
              <w:t>RRC state to generate data</w:t>
            </w:r>
          </w:p>
        </w:tc>
        <w:tc>
          <w:tcPr>
            <w:tcW w:w="661" w:type="pct"/>
            <w:textDirection w:val="btLr"/>
          </w:tcPr>
          <w:p w14:paraId="4389B11E" w14:textId="52A7A163" w:rsidR="00D04886" w:rsidRPr="00805CDA" w:rsidRDefault="00D04886" w:rsidP="001C49F1">
            <w:pPr>
              <w:ind w:left="113" w:right="113"/>
              <w:rPr>
                <w:lang w:val="en-GB"/>
              </w:rPr>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805CDA" w:rsidRDefault="00D04886" w:rsidP="001C49F1">
            <w:pPr>
              <w:ind w:left="113" w:right="113"/>
              <w:rPr>
                <w:lang w:val="en-GB"/>
              </w:rPr>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CommentReference"/>
                <w:sz w:val="20"/>
                <w:szCs w:val="20"/>
              </w:rPr>
            </w:pPr>
            <w:r w:rsidRPr="0074488F">
              <w:rPr>
                <w:rStyle w:val="CommentReference"/>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Caption"/>
        <w:keepNext/>
        <w:jc w:val="center"/>
      </w:pPr>
      <w:bookmarkStart w:id="5" w:name="_Ref132820554"/>
      <w:r>
        <w:t xml:space="preserve">Table </w:t>
      </w:r>
      <w:fldSimple w:instr=" SEQ Table \* ARABIC ">
        <w:r w:rsidR="00545ACB">
          <w:rPr>
            <w:noProof/>
          </w:rPr>
          <w:t>2</w:t>
        </w:r>
      </w:fldSimple>
      <w:bookmarkEnd w:id="5"/>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ListParagraph"/>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ListParagraph"/>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Option 1 is sufficient, we do not see a need for option 2.</w:t>
            </w:r>
          </w:p>
        </w:tc>
      </w:tr>
      <w:tr w:rsidR="009611D0"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4F9530BA" w:rsidR="009611D0" w:rsidRDefault="009611D0" w:rsidP="009611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926751" w14:textId="297B30AE" w:rsidR="009611D0" w:rsidRDefault="009611D0" w:rsidP="009611D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92711C" w14:textId="76074645" w:rsidR="009611D0" w:rsidRDefault="009611D0" w:rsidP="009611D0">
            <w:pPr>
              <w:pStyle w:val="TAC"/>
              <w:spacing w:before="20" w:after="20"/>
              <w:ind w:left="57" w:right="57"/>
              <w:jc w:val="left"/>
              <w:rPr>
                <w:lang w:eastAsia="zh-CN"/>
              </w:rPr>
            </w:pPr>
            <w:r>
              <w:rPr>
                <w:lang w:eastAsia="zh-CN"/>
              </w:rPr>
              <w:t>Agree with Nokia</w:t>
            </w:r>
          </w:p>
        </w:tc>
      </w:tr>
      <w:tr w:rsidR="009611D0"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687F434" w:rsidR="009611D0" w:rsidRDefault="00AD0531" w:rsidP="009611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B75CEE" w14:textId="4B399574" w:rsidR="009611D0" w:rsidRDefault="00AD0531" w:rsidP="009611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274EFA0" w14:textId="465E49B5" w:rsidR="009611D0" w:rsidRDefault="00AD0531" w:rsidP="009611D0">
            <w:pPr>
              <w:pStyle w:val="TAC"/>
              <w:spacing w:before="20" w:after="20"/>
              <w:ind w:left="57" w:right="57"/>
              <w:jc w:val="left"/>
              <w:rPr>
                <w:lang w:eastAsia="zh-CN"/>
              </w:rPr>
            </w:pPr>
            <w:r>
              <w:rPr>
                <w:lang w:eastAsia="zh-CN"/>
              </w:rPr>
              <w:t>Option 1 is what we agreed online. Why challenge agreement in offline discussion?</w:t>
            </w:r>
          </w:p>
        </w:tc>
      </w:tr>
      <w:tr w:rsidR="001C1AAB"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3430D5E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BFA4347" w14:textId="508BC1C9" w:rsidR="001C1AAB" w:rsidRDefault="001C1AAB" w:rsidP="001C1AA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AF3E63E" w14:textId="1C9620F3" w:rsidR="001C1AAB" w:rsidRDefault="001C1AAB" w:rsidP="001C1AAB">
            <w:pPr>
              <w:pStyle w:val="TAC"/>
              <w:spacing w:before="20" w:after="20"/>
              <w:ind w:left="57" w:right="57"/>
              <w:jc w:val="left"/>
              <w:rPr>
                <w:lang w:eastAsia="zh-CN"/>
              </w:rPr>
            </w:pPr>
            <w:r>
              <w:rPr>
                <w:lang w:eastAsia="zh-CN"/>
              </w:rPr>
              <w:t>For now, it’s difficult for RAN2 to make evaluation, due to lack of requirement in RAN1. So option 1 can be enough. Even if new table is introduced, we assume lots of table would be blank.</w:t>
            </w:r>
          </w:p>
        </w:tc>
      </w:tr>
      <w:tr w:rsidR="001C1AAB"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D3F8CE0" w:rsidR="001C1AAB" w:rsidRDefault="009A3455"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A2926B" w14:textId="33CB01E6" w:rsidR="001C1AAB" w:rsidRDefault="009A3455" w:rsidP="001C1AAB">
            <w:pPr>
              <w:pStyle w:val="TAC"/>
              <w:spacing w:before="20" w:after="20"/>
              <w:ind w:left="57" w:right="57"/>
              <w:jc w:val="left"/>
              <w:rPr>
                <w:lang w:eastAsia="zh-CN"/>
              </w:rPr>
            </w:pPr>
            <w:r>
              <w:rPr>
                <w:lang w:eastAsia="zh-CN"/>
              </w:rPr>
              <w:t>2</w:t>
            </w:r>
            <w:r w:rsidR="00CB1826">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76D7C8AB" w14:textId="2D82DA32" w:rsidR="001C1AAB" w:rsidRDefault="009A3455" w:rsidP="001C1AAB">
            <w:pPr>
              <w:pStyle w:val="TAC"/>
              <w:spacing w:before="20" w:after="20"/>
              <w:ind w:left="57" w:right="57"/>
              <w:jc w:val="left"/>
              <w:rPr>
                <w:lang w:eastAsia="zh-CN"/>
              </w:rPr>
            </w:pPr>
            <w:r>
              <w:rPr>
                <w:lang w:eastAsia="zh-CN"/>
              </w:rPr>
              <w:t>Agree with Nokia</w:t>
            </w:r>
            <w:r w:rsidR="00CC00F7">
              <w:rPr>
                <w:lang w:eastAsia="zh-CN"/>
              </w:rPr>
              <w:t>, but we would like to highlight the following</w:t>
            </w:r>
            <w:r w:rsidR="00E737CF">
              <w:rPr>
                <w:lang w:eastAsia="zh-CN"/>
              </w:rPr>
              <w:t>:</w:t>
            </w:r>
            <w:r w:rsidR="00CC00F7">
              <w:rPr>
                <w:lang w:eastAsia="zh-CN"/>
              </w:rPr>
              <w:br/>
              <w:t xml:space="preserve">Irrespective of whether Table 1 or 2 </w:t>
            </w:r>
            <w:r w:rsidR="00770844">
              <w:rPr>
                <w:lang w:eastAsia="zh-CN"/>
              </w:rPr>
              <w:t xml:space="preserve">above </w:t>
            </w:r>
            <w:r w:rsidR="00CC00F7">
              <w:rPr>
                <w:lang w:eastAsia="zh-CN"/>
              </w:rPr>
              <w:t>is adopted, we should have a column</w:t>
            </w:r>
            <w:r w:rsidR="00C9497E">
              <w:rPr>
                <w:lang w:eastAsia="zh-CN"/>
              </w:rPr>
              <w:t xml:space="preserve"> (or a placeholder </w:t>
            </w:r>
            <w:r w:rsidR="00385AF3">
              <w:rPr>
                <w:lang w:eastAsia="zh-CN"/>
              </w:rPr>
              <w:t>within the various</w:t>
            </w:r>
            <w:r w:rsidR="007E6A16">
              <w:rPr>
                <w:lang w:eastAsia="zh-CN"/>
              </w:rPr>
              <w:t xml:space="preserve"> boxes</w:t>
            </w:r>
            <w:r w:rsidR="00C9497E">
              <w:rPr>
                <w:lang w:eastAsia="zh-CN"/>
              </w:rPr>
              <w:t>)</w:t>
            </w:r>
            <w:r w:rsidR="00CC00F7">
              <w:rPr>
                <w:lang w:eastAsia="zh-CN"/>
              </w:rPr>
              <w:t xml:space="preserve"> to capture any issue with t</w:t>
            </w:r>
            <w:r w:rsidR="00385AF3">
              <w:rPr>
                <w:lang w:eastAsia="zh-CN"/>
              </w:rPr>
              <w:t xml:space="preserve">he legacy </w:t>
            </w:r>
            <w:r w:rsidR="00CC00F7">
              <w:rPr>
                <w:lang w:eastAsia="zh-CN"/>
              </w:rPr>
              <w:t>frameworks when they are applied to a certain LCM purpose</w:t>
            </w:r>
            <w:r w:rsidR="00D9541E">
              <w:rPr>
                <w:lang w:eastAsia="zh-CN"/>
              </w:rPr>
              <w:t xml:space="preserve"> and </w:t>
            </w:r>
            <w:r w:rsidR="00385AF3">
              <w:rPr>
                <w:lang w:eastAsia="zh-CN"/>
              </w:rPr>
              <w:t>also considering the</w:t>
            </w:r>
            <w:r w:rsidR="00D9541E">
              <w:rPr>
                <w:lang w:eastAsia="zh-CN"/>
              </w:rPr>
              <w:t xml:space="preserve"> entity used for the data collection, e.g. </w:t>
            </w:r>
            <w:proofErr w:type="spellStart"/>
            <w:r w:rsidR="00D9541E">
              <w:rPr>
                <w:lang w:eastAsia="zh-CN"/>
              </w:rPr>
              <w:t>gNB</w:t>
            </w:r>
            <w:proofErr w:type="spellEnd"/>
            <w:r w:rsidR="00D9541E">
              <w:rPr>
                <w:lang w:eastAsia="zh-CN"/>
              </w:rPr>
              <w:t xml:space="preserve"> or OAM</w:t>
            </w:r>
            <w:r w:rsidR="00CC00F7">
              <w:rPr>
                <w:lang w:eastAsia="zh-CN"/>
              </w:rPr>
              <w:t xml:space="preserve">. </w:t>
            </w:r>
            <w:r w:rsidR="00641E98">
              <w:rPr>
                <w:lang w:eastAsia="zh-CN"/>
              </w:rPr>
              <w:br/>
            </w:r>
            <w:r w:rsidR="00CC00F7">
              <w:rPr>
                <w:lang w:eastAsia="zh-CN"/>
              </w:rPr>
              <w:t xml:space="preserve">For example, in this column, we should capture that the legacy logged MDT may have issues when applied to offline training since that can be used only for IDLE/INACTIVE mode. Or that it is not clear how the MDT would work when the NW-sided model is </w:t>
            </w:r>
            <w:proofErr w:type="spellStart"/>
            <w:r w:rsidR="00CC00F7">
              <w:rPr>
                <w:lang w:eastAsia="zh-CN"/>
              </w:rPr>
              <w:t>gNB</w:t>
            </w:r>
            <w:proofErr w:type="spellEnd"/>
            <w:r w:rsidR="00CC00F7">
              <w:rPr>
                <w:lang w:eastAsia="zh-CN"/>
              </w:rPr>
              <w:t>-centric</w:t>
            </w:r>
            <w:r w:rsidR="00385AF3">
              <w:rPr>
                <w:lang w:eastAsia="zh-CN"/>
              </w:rPr>
              <w:t>, etc.</w:t>
            </w:r>
          </w:p>
        </w:tc>
      </w:tr>
      <w:tr w:rsidR="004C50F8"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0F207EF6"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48F5397F" w14:textId="6CB36CDF" w:rsidR="004C50F8" w:rsidRDefault="004C50F8" w:rsidP="004C50F8">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C50F8" w:rsidRDefault="004C50F8" w:rsidP="004C50F8">
            <w:pPr>
              <w:pStyle w:val="TAC"/>
              <w:spacing w:before="20" w:after="20"/>
              <w:ind w:left="57" w:right="57"/>
              <w:jc w:val="left"/>
              <w:rPr>
                <w:lang w:eastAsia="zh-CN"/>
              </w:rPr>
            </w:pPr>
          </w:p>
        </w:tc>
      </w:tr>
      <w:tr w:rsidR="00BE7DA8"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1CA7CF21"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CA53438" w14:textId="6CC1E5F3" w:rsidR="00BE7DA8" w:rsidRDefault="00BE7DA8" w:rsidP="00BE7DA8">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68D14AA4" w14:textId="659F879F" w:rsidR="00BE7DA8" w:rsidRDefault="00BE7DA8" w:rsidP="00BE7DA8">
            <w:pPr>
              <w:pStyle w:val="TAC"/>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rsidR="004C50F8"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58047E3B" w:rsidR="004C50F8" w:rsidRDefault="00975EC0"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8F435E8" w14:textId="3F6B7DDE" w:rsidR="004C50F8" w:rsidRDefault="00975EC0" w:rsidP="004C50F8">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9C87EB9" w14:textId="77777777" w:rsidR="00975EC0" w:rsidRDefault="00975EC0" w:rsidP="00975EC0">
            <w:pPr>
              <w:pStyle w:val="TAC"/>
              <w:spacing w:before="20" w:after="20"/>
              <w:ind w:left="57" w:right="57"/>
              <w:jc w:val="left"/>
              <w:rPr>
                <w:lang w:eastAsia="zh-CN"/>
              </w:rPr>
            </w:pPr>
            <w:r>
              <w:rPr>
                <w:lang w:eastAsia="zh-CN"/>
              </w:rPr>
              <w:t xml:space="preserve">There may be an issue for the readability of option-1. </w:t>
            </w:r>
          </w:p>
          <w:p w14:paraId="1BC4BB88" w14:textId="3BB24737" w:rsidR="004C50F8" w:rsidRDefault="00975EC0" w:rsidP="00975EC0">
            <w:pPr>
              <w:pStyle w:val="TAC"/>
              <w:spacing w:before="20" w:after="20"/>
              <w:ind w:left="57" w:right="57"/>
              <w:jc w:val="left"/>
              <w:rPr>
                <w:lang w:eastAsia="zh-CN"/>
              </w:rPr>
            </w:pPr>
            <w:r>
              <w:rPr>
                <w:lang w:eastAsia="zh-CN"/>
              </w:rPr>
              <w:t>Meanwhile it is unclear if we need list all of the framework we discussed so far in this table.</w:t>
            </w:r>
          </w:p>
        </w:tc>
      </w:tr>
      <w:tr w:rsidR="004C50F8"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4C50F8" w:rsidRDefault="004C50F8" w:rsidP="004C50F8">
            <w:pPr>
              <w:pStyle w:val="TAC"/>
              <w:spacing w:before="20" w:after="20"/>
              <w:ind w:left="57" w:right="57"/>
              <w:jc w:val="left"/>
              <w:rPr>
                <w:lang w:eastAsia="zh-CN"/>
              </w:rPr>
            </w:pPr>
          </w:p>
        </w:tc>
      </w:tr>
      <w:tr w:rsidR="004C50F8"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4C50F8" w:rsidRDefault="004C50F8" w:rsidP="004C50F8">
            <w:pPr>
              <w:pStyle w:val="TAC"/>
              <w:spacing w:before="20" w:after="20"/>
              <w:ind w:left="57" w:right="57"/>
              <w:jc w:val="left"/>
              <w:rPr>
                <w:lang w:eastAsia="zh-CN"/>
              </w:rPr>
            </w:pPr>
          </w:p>
        </w:tc>
      </w:tr>
      <w:tr w:rsidR="004C50F8"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4C50F8" w:rsidRDefault="004C50F8" w:rsidP="004C50F8">
            <w:pPr>
              <w:pStyle w:val="TAC"/>
              <w:spacing w:before="20" w:after="20"/>
              <w:ind w:left="57" w:right="57"/>
              <w:jc w:val="left"/>
              <w:rPr>
                <w:lang w:eastAsia="zh-CN"/>
              </w:rPr>
            </w:pPr>
          </w:p>
        </w:tc>
      </w:tr>
      <w:tr w:rsidR="004C50F8"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4C50F8" w:rsidRDefault="004C50F8" w:rsidP="004C50F8">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t xml:space="preserve">It has been noted by several companies </w:t>
      </w:r>
      <w:r w:rsidR="00BB0040">
        <w:t>[6, 7, 8, 10, 15, 17, 19, 20, 21]</w:t>
      </w:r>
      <w:r w:rsidRPr="00861549">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LMF-side model might be able to directly reuse measurements reported in RRC measurement reports or LPP location information, while data collection of inputs for inference for a UE-side model might only require the UE to know where particular </w:t>
      </w:r>
      <w:proofErr w:type="spellStart"/>
      <w:r>
        <w:t>RSes</w:t>
      </w:r>
      <w:proofErr w:type="spellEnd"/>
      <w:r>
        <w:t xml:space="preserve">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w:t>
      </w:r>
      <w:proofErr w:type="spellStart"/>
      <w:r>
        <w:rPr>
          <w:b/>
          <w:bCs/>
        </w:rPr>
        <w:t>gNodeB</w:t>
      </w:r>
      <w:proofErr w:type="spellEnd"/>
      <w:r>
        <w:rPr>
          <w:b/>
          <w:bCs/>
        </w:rPr>
        <w:t>-side, LMF-side, etc.)</w:t>
      </w:r>
      <w:r w:rsidRPr="007F31B4">
        <w:rPr>
          <w:b/>
          <w:bCs/>
        </w:rPr>
        <w:t>.</w:t>
      </w:r>
    </w:p>
    <w:p w14:paraId="5985EECD" w14:textId="3264F567" w:rsidR="000E29AE" w:rsidRDefault="000E29AE" w:rsidP="0006595C">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lastRenderedPageBreak/>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 xml:space="preserve">L3 RRC measurement reporting could work well for transmitting DL measurements to the </w:t>
            </w:r>
            <w:proofErr w:type="spellStart"/>
            <w:r w:rsidR="00E52051">
              <w:rPr>
                <w:lang w:eastAsia="zh-CN"/>
              </w:rPr>
              <w:t>gNodeB</w:t>
            </w:r>
            <w:proofErr w:type="spellEnd"/>
            <w:r w:rsidR="00E52051">
              <w:rPr>
                <w:lang w:eastAsia="zh-CN"/>
              </w:rPr>
              <w:t xml:space="preserve"> for a </w:t>
            </w:r>
            <w:proofErr w:type="spellStart"/>
            <w:r w:rsidR="00E52051">
              <w:rPr>
                <w:lang w:eastAsia="zh-CN"/>
              </w:rPr>
              <w:t>gNodeB</w:t>
            </w:r>
            <w:proofErr w:type="spellEnd"/>
            <w:r w:rsidR="00E52051">
              <w:rPr>
                <w:lang w:eastAsia="zh-CN"/>
              </w:rPr>
              <w:t>-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to tak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 item </w:t>
            </w:r>
            <w:r w:rsidRPr="005A5B90">
              <w:rPr>
                <w:lang w:eastAsia="zh-CN"/>
              </w:rPr>
              <w:t>7.16.2.1</w:t>
            </w:r>
            <w:r w:rsidRPr="005A5B90">
              <w:rPr>
                <w:lang w:eastAsia="zh-CN"/>
              </w:rPr>
              <w:tab/>
              <w:t>Architecture General</w:t>
            </w:r>
            <w:r>
              <w:rPr>
                <w:lang w:eastAsia="zh-CN"/>
              </w:rPr>
              <w:t>), and it seems more discussions are needed for that. From Huawei point of view, we have some preferences based on our paper, e.g. for CSI/BM, we can focus on UE/</w:t>
            </w:r>
            <w:proofErr w:type="spellStart"/>
            <w:r>
              <w:rPr>
                <w:lang w:eastAsia="zh-CN"/>
              </w:rPr>
              <w:t>gNB</w:t>
            </w:r>
            <w:proofErr w:type="spellEnd"/>
            <w:r>
              <w:rPr>
                <w:lang w:eastAsia="zh-CN"/>
              </w:rPr>
              <w:t xml:space="preserve"> (maybe OAM) for data collection, and for Positioning, we can focus on U</w:t>
            </w:r>
            <w:r>
              <w:rPr>
                <w:rFonts w:hint="eastAsia"/>
                <w:lang w:eastAsia="zh-CN"/>
              </w:rPr>
              <w:t>E/</w:t>
            </w:r>
            <w:r>
              <w:rPr>
                <w:lang w:eastAsia="zh-CN"/>
              </w:rPr>
              <w:t>PRU/</w:t>
            </w:r>
            <w:proofErr w:type="spellStart"/>
            <w:r>
              <w:rPr>
                <w:lang w:eastAsia="zh-CN"/>
              </w:rPr>
              <w:t>gNB</w:t>
            </w:r>
            <w:proofErr w:type="spellEnd"/>
            <w:r>
              <w:rPr>
                <w:lang w:eastAsia="zh-CN"/>
              </w:rPr>
              <w:t>/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r>
              <w:rPr>
                <w:rFonts w:hint="eastAsia"/>
                <w:lang w:eastAsia="zh-CN"/>
              </w:rPr>
              <w:t>S</w:t>
            </w:r>
            <w:r>
              <w:rPr>
                <w:lang w:eastAsia="zh-CN"/>
              </w:rPr>
              <w:t xml:space="preserve">o we think the discussion of </w:t>
            </w:r>
            <w:r>
              <w:t>model sidedness for data collection can be post</w:t>
            </w:r>
            <w:r w:rsidR="00383070">
              <w:t>p</w:t>
            </w:r>
            <w:r>
              <w:t xml:space="preserve">oned, and we can wait for more progress for </w:t>
            </w:r>
            <w:r>
              <w:rPr>
                <w:lang w:eastAsia="zh-CN"/>
              </w:rPr>
              <w:t>architecture discussion.</w:t>
            </w:r>
          </w:p>
        </w:tc>
      </w:tr>
      <w:tr w:rsidR="00A566D8"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3FBEB23A" w:rsidR="00A566D8" w:rsidRDefault="00A566D8" w:rsidP="00A566D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16DDD63" w14:textId="11C82481" w:rsidR="00A566D8" w:rsidRDefault="00A566D8" w:rsidP="00A566D8">
            <w:pPr>
              <w:pStyle w:val="TAC"/>
              <w:spacing w:before="20" w:after="20"/>
              <w:ind w:left="57" w:right="57"/>
              <w:jc w:val="left"/>
              <w:rPr>
                <w:lang w:eastAsia="zh-CN"/>
              </w:rPr>
            </w:pPr>
            <w:r>
              <w:rPr>
                <w:rFonts w:cs="Arial"/>
                <w:color w:val="000000" w:themeColor="text1"/>
                <w:sz w:val="20"/>
              </w:rPr>
              <w:t>Yes with comment</w:t>
            </w:r>
          </w:p>
        </w:tc>
        <w:tc>
          <w:tcPr>
            <w:tcW w:w="6942" w:type="dxa"/>
            <w:tcBorders>
              <w:top w:val="single" w:sz="4" w:space="0" w:color="auto"/>
              <w:left w:val="single" w:sz="4" w:space="0" w:color="auto"/>
              <w:bottom w:val="single" w:sz="4" w:space="0" w:color="auto"/>
              <w:right w:val="single" w:sz="4" w:space="0" w:color="auto"/>
            </w:tcBorders>
          </w:tcPr>
          <w:p w14:paraId="4ED310DB" w14:textId="462D1CA4" w:rsidR="00A566D8" w:rsidRDefault="00A566D8" w:rsidP="00A566D8">
            <w:pPr>
              <w:pStyle w:val="TAC"/>
              <w:spacing w:before="20" w:after="20"/>
              <w:ind w:left="57" w:right="57"/>
              <w:jc w:val="left"/>
              <w:rPr>
                <w:lang w:eastAsia="zh-CN"/>
              </w:rPr>
            </w:pPr>
            <w:r>
              <w:rPr>
                <w:sz w:val="20"/>
                <w:lang w:eastAsia="zh-CN"/>
              </w:rPr>
              <w:t>Model training of</w:t>
            </w:r>
            <w:r w:rsidRPr="00907A2D">
              <w:rPr>
                <w:sz w:val="20"/>
                <w:lang w:eastAsia="zh-CN"/>
              </w:rPr>
              <w:t xml:space="preserve"> UE-side</w:t>
            </w:r>
            <w:r>
              <w:rPr>
                <w:sz w:val="20"/>
                <w:lang w:eastAsia="zh-CN"/>
              </w:rPr>
              <w:t>d</w:t>
            </w:r>
            <w:r w:rsidRPr="00907A2D">
              <w:rPr>
                <w:sz w:val="20"/>
                <w:lang w:eastAsia="zh-CN"/>
              </w:rPr>
              <w:t xml:space="preserve"> model</w:t>
            </w:r>
            <w:r>
              <w:rPr>
                <w:sz w:val="20"/>
                <w:lang w:eastAsia="zh-CN"/>
              </w:rPr>
              <w:t>s</w:t>
            </w:r>
            <w:r w:rsidRPr="00907A2D">
              <w:rPr>
                <w:sz w:val="20"/>
                <w:lang w:eastAsia="zh-CN"/>
              </w:rPr>
              <w:t xml:space="preserve"> </w:t>
            </w:r>
            <w:r>
              <w:rPr>
                <w:sz w:val="20"/>
                <w:lang w:eastAsia="zh-CN"/>
              </w:rPr>
              <w:t xml:space="preserve">can happen outside the 3GPP systems. Therefore, the data collection requirement for supporting model training outside the 3GPP system should also be considered.  </w:t>
            </w:r>
          </w:p>
        </w:tc>
      </w:tr>
      <w:tr w:rsidR="00A566D8"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38C29C80" w:rsidR="00A566D8" w:rsidRDefault="00121EFC" w:rsidP="00A566D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F2798B7" w14:textId="37787F14" w:rsidR="00A566D8" w:rsidRDefault="00121EFC" w:rsidP="00A566D8">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7D1A5E52" w14:textId="31415C7B" w:rsidR="00A566D8" w:rsidRDefault="00121EFC" w:rsidP="00A566D8">
            <w:pPr>
              <w:pStyle w:val="TAC"/>
              <w:spacing w:before="20" w:after="20"/>
              <w:ind w:left="57" w:right="57"/>
              <w:jc w:val="left"/>
              <w:rPr>
                <w:lang w:eastAsia="zh-CN"/>
              </w:rPr>
            </w:pPr>
            <w:r>
              <w:rPr>
                <w:lang w:eastAsia="zh-CN"/>
              </w:rPr>
              <w:t xml:space="preserve">Same view as Huawei that we </w:t>
            </w:r>
            <w:r w:rsidR="00930758">
              <w:rPr>
                <w:lang w:eastAsia="zh-CN"/>
              </w:rPr>
              <w:t>need to</w:t>
            </w:r>
            <w:r>
              <w:rPr>
                <w:lang w:eastAsia="zh-CN"/>
              </w:rPr>
              <w:t xml:space="preserve"> wait for more progress on architecture discussion.</w:t>
            </w:r>
          </w:p>
        </w:tc>
      </w:tr>
      <w:tr w:rsidR="001C1AAB"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2849E413"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B0DC90" w14:textId="35BF6C98"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1C1AAB" w:rsidRDefault="001C1AAB" w:rsidP="001C1AAB">
            <w:pPr>
              <w:pStyle w:val="TAC"/>
              <w:spacing w:before="20" w:after="20"/>
              <w:ind w:left="57" w:right="57"/>
              <w:jc w:val="left"/>
              <w:rPr>
                <w:lang w:eastAsia="zh-CN"/>
              </w:rPr>
            </w:pPr>
          </w:p>
        </w:tc>
      </w:tr>
      <w:tr w:rsidR="001C1AAB"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01C9B1DB" w:rsidR="001C1AAB" w:rsidRDefault="00C8285B"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D8937E6" w14:textId="1658523E" w:rsidR="001C1AAB" w:rsidRDefault="00C8285B" w:rsidP="001C1AAB">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30E15E94" w14:textId="0B413330" w:rsidR="001C1AAB" w:rsidRDefault="004663A8" w:rsidP="001C1AAB">
            <w:pPr>
              <w:pStyle w:val="TAC"/>
              <w:spacing w:before="20" w:after="20"/>
              <w:ind w:left="57" w:right="57"/>
              <w:jc w:val="left"/>
              <w:rPr>
                <w:lang w:eastAsia="zh-CN"/>
              </w:rPr>
            </w:pPr>
            <w:r>
              <w:rPr>
                <w:lang w:eastAsia="zh-CN"/>
              </w:rPr>
              <w:t>For sure the “model sidedness” should be considered</w:t>
            </w:r>
            <w:r w:rsidR="00F53029">
              <w:rPr>
                <w:lang w:eastAsia="zh-CN"/>
              </w:rPr>
              <w:t xml:space="preserve"> to evaluate the suitability of</w:t>
            </w:r>
            <w:r w:rsidR="00A61D62">
              <w:rPr>
                <w:lang w:eastAsia="zh-CN"/>
              </w:rPr>
              <w:t xml:space="preserve"> a data collection framework. However, it should be also considered</w:t>
            </w:r>
            <w:r w:rsidR="00B33980">
              <w:rPr>
                <w:lang w:eastAsia="zh-CN"/>
              </w:rPr>
              <w:t xml:space="preserve"> the entity performing the function, especially for NW-sided AIML. For example, </w:t>
            </w:r>
            <w:r w:rsidR="00DF7599">
              <w:rPr>
                <w:lang w:eastAsia="zh-CN"/>
              </w:rPr>
              <w:t xml:space="preserve">in case of NW-sided training, </w:t>
            </w:r>
            <w:r w:rsidR="005C45A8">
              <w:rPr>
                <w:lang w:eastAsia="zh-CN"/>
              </w:rPr>
              <w:t xml:space="preserve">the suitability of a certain framework might be different, depending on whether </w:t>
            </w:r>
            <w:r w:rsidR="00B33980">
              <w:rPr>
                <w:lang w:eastAsia="zh-CN"/>
              </w:rPr>
              <w:t>the</w:t>
            </w:r>
            <w:r w:rsidR="007A18AC">
              <w:rPr>
                <w:lang w:eastAsia="zh-CN"/>
              </w:rPr>
              <w:t xml:space="preserve"> NW-sided</w:t>
            </w:r>
            <w:r w:rsidR="00B33980">
              <w:rPr>
                <w:lang w:eastAsia="zh-CN"/>
              </w:rPr>
              <w:t xml:space="preserve"> training</w:t>
            </w:r>
            <w:r w:rsidR="007A18AC">
              <w:rPr>
                <w:lang w:eastAsia="zh-CN"/>
              </w:rPr>
              <w:t xml:space="preserve"> is OAM</w:t>
            </w:r>
            <w:r w:rsidR="00441FD9">
              <w:rPr>
                <w:lang w:eastAsia="zh-CN"/>
              </w:rPr>
              <w:t>-centric</w:t>
            </w:r>
            <w:r w:rsidR="007A18AC">
              <w:rPr>
                <w:lang w:eastAsia="zh-CN"/>
              </w:rPr>
              <w:t xml:space="preserve">, </w:t>
            </w:r>
            <w:r w:rsidR="00DF7599">
              <w:rPr>
                <w:lang w:eastAsia="zh-CN"/>
              </w:rPr>
              <w:t xml:space="preserve">or </w:t>
            </w:r>
            <w:proofErr w:type="spellStart"/>
            <w:r w:rsidR="00DF7599">
              <w:rPr>
                <w:lang w:eastAsia="zh-CN"/>
              </w:rPr>
              <w:t>gNB</w:t>
            </w:r>
            <w:proofErr w:type="spellEnd"/>
            <w:r w:rsidR="00441FD9">
              <w:rPr>
                <w:lang w:eastAsia="zh-CN"/>
              </w:rPr>
              <w:t>-centric</w:t>
            </w:r>
            <w:r w:rsidR="00DF7599">
              <w:rPr>
                <w:lang w:eastAsia="zh-CN"/>
              </w:rPr>
              <w:t>.</w:t>
            </w:r>
          </w:p>
          <w:p w14:paraId="1226F585" w14:textId="7568A939" w:rsidR="00CD7CEF" w:rsidRDefault="00DF7599" w:rsidP="009B0A5F">
            <w:pPr>
              <w:pStyle w:val="TAC"/>
              <w:spacing w:before="20" w:after="20"/>
              <w:ind w:left="57" w:right="57"/>
              <w:jc w:val="left"/>
              <w:rPr>
                <w:lang w:eastAsia="zh-CN"/>
              </w:rPr>
            </w:pPr>
            <w:r>
              <w:rPr>
                <w:lang w:eastAsia="zh-CN"/>
              </w:rPr>
              <w:t xml:space="preserve">Hence </w:t>
            </w:r>
            <w:r w:rsidR="00C8532B">
              <w:rPr>
                <w:lang w:eastAsia="zh-CN"/>
              </w:rPr>
              <w:t>our proposal (similar to Huawei) is to consider</w:t>
            </w:r>
            <w:r w:rsidR="009B0A5F">
              <w:rPr>
                <w:lang w:eastAsia="zh-CN"/>
              </w:rPr>
              <w:t xml:space="preserve">, besides the sidedness, </w:t>
            </w:r>
            <w:r w:rsidR="006C595E">
              <w:rPr>
                <w:lang w:eastAsia="zh-CN"/>
              </w:rPr>
              <w:t xml:space="preserve">also the entity performing the </w:t>
            </w:r>
            <w:r w:rsidR="00226C62">
              <w:rPr>
                <w:lang w:eastAsia="zh-CN"/>
              </w:rPr>
              <w:t>training/monitoring/inference</w:t>
            </w:r>
            <w:r w:rsidR="006C595E">
              <w:rPr>
                <w:lang w:eastAsia="zh-CN"/>
              </w:rPr>
              <w:t>, i</w:t>
            </w:r>
            <w:r w:rsidR="009B0A5F">
              <w:rPr>
                <w:lang w:eastAsia="zh-CN"/>
              </w:rPr>
              <w:t xml:space="preserve">.e. UE, </w:t>
            </w:r>
            <w:proofErr w:type="spellStart"/>
            <w:r w:rsidR="009B0A5F">
              <w:rPr>
                <w:lang w:eastAsia="zh-CN"/>
              </w:rPr>
              <w:t>gNB</w:t>
            </w:r>
            <w:proofErr w:type="spellEnd"/>
            <w:r w:rsidR="009B0A5F">
              <w:rPr>
                <w:lang w:eastAsia="zh-CN"/>
              </w:rPr>
              <w:t>, OAM, LMF.</w:t>
            </w:r>
          </w:p>
          <w:p w14:paraId="64323610" w14:textId="53BF5834" w:rsidR="006C595E" w:rsidRDefault="006C595E" w:rsidP="001C1AAB">
            <w:pPr>
              <w:pStyle w:val="TAC"/>
              <w:spacing w:before="20" w:after="20"/>
              <w:ind w:left="57" w:right="57"/>
              <w:jc w:val="left"/>
              <w:rPr>
                <w:lang w:eastAsia="zh-CN"/>
              </w:rPr>
            </w:pPr>
          </w:p>
        </w:tc>
      </w:tr>
      <w:tr w:rsidR="004C50F8"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410C10A2"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73414538" w14:textId="06E6F7AA" w:rsidR="004C50F8" w:rsidRDefault="004C50F8" w:rsidP="004C50F8">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597DACAD" w14:textId="5D5E34AF" w:rsidR="004C50F8" w:rsidRDefault="004C50F8" w:rsidP="004C50F8">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2A097C11" w14:textId="1D36C0FB" w:rsidR="004C50F8" w:rsidRDefault="004C50F8" w:rsidP="00E043AD">
            <w:pPr>
              <w:pStyle w:val="TAC"/>
              <w:spacing w:before="20" w:after="20"/>
              <w:ind w:left="57" w:right="57"/>
              <w:jc w:val="left"/>
              <w:rPr>
                <w:lang w:eastAsia="zh-CN"/>
              </w:rPr>
            </w:pPr>
            <w:r>
              <w:rPr>
                <w:lang w:eastAsia="zh-CN"/>
              </w:rPr>
              <w:t>Also considering all existing data collection framewor</w:t>
            </w:r>
            <w:r w:rsidR="00E043AD">
              <w:rPr>
                <w:lang w:eastAsia="zh-CN"/>
              </w:rPr>
              <w:t>ks report data from UE to NW, not sure how it</w:t>
            </w:r>
            <w:r>
              <w:rPr>
                <w:lang w:eastAsia="zh-CN"/>
              </w:rPr>
              <w:t xml:space="preserve"> is </w:t>
            </w:r>
            <w:r w:rsidR="00E043AD">
              <w:rPr>
                <w:lang w:eastAsia="zh-CN"/>
              </w:rPr>
              <w:t xml:space="preserve">used for </w:t>
            </w:r>
            <w:r>
              <w:rPr>
                <w:lang w:eastAsia="zh-CN"/>
              </w:rPr>
              <w:t>UE-side model</w:t>
            </w:r>
            <w:r w:rsidR="00E043AD">
              <w:rPr>
                <w:lang w:eastAsia="zh-CN"/>
              </w:rPr>
              <w:t xml:space="preserve"> LCM purposes</w:t>
            </w:r>
            <w:r>
              <w:rPr>
                <w:lang w:eastAsia="zh-CN"/>
              </w:rPr>
              <w:t xml:space="preserve">. </w:t>
            </w:r>
          </w:p>
        </w:tc>
      </w:tr>
      <w:tr w:rsidR="00BE7DA8"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58F00210"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A11FCC1" w14:textId="0A8C0A4A" w:rsidR="00BE7DA8" w:rsidRDefault="00BE7DA8" w:rsidP="00BE7DA8">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397370A1" w14:textId="77777777" w:rsidR="00BE7DA8" w:rsidRDefault="00BE7DA8" w:rsidP="00BE7DA8">
            <w:pPr>
              <w:pStyle w:val="TAC"/>
              <w:spacing w:before="20" w:after="20"/>
              <w:ind w:right="57"/>
              <w:jc w:val="left"/>
            </w:pPr>
            <w:r>
              <w:rPr>
                <w:lang w:eastAsia="zh-CN"/>
              </w:rPr>
              <w:t xml:space="preserve">We think the original intention here is to clarify the data collection framework may be different if the corresponding LCM purpose, i.e. </w:t>
            </w:r>
            <w:r>
              <w:t>inference; monitoring; and offline training, takes place in different node, e.g. UE side/</w:t>
            </w:r>
            <w:proofErr w:type="spellStart"/>
            <w:r>
              <w:t>gNB</w:t>
            </w:r>
            <w:proofErr w:type="spellEnd"/>
            <w:r>
              <w:t xml:space="preserve"> side/LMF side/OAM side, there is nothing to do with model sidedness, for instance, even if considering UE side model, model monitoring still can be network side, so prefer to modify the question to the following to remove </w:t>
            </w:r>
            <w:bookmarkStart w:id="6" w:name="OLE_LINK5"/>
            <w:r>
              <w:t>ambiguity</w:t>
            </w:r>
            <w:bookmarkEnd w:id="6"/>
            <w:r>
              <w:t>:</w:t>
            </w:r>
          </w:p>
          <w:p w14:paraId="1F1A6B81" w14:textId="1CB4AFBA" w:rsidR="00BE7DA8" w:rsidRDefault="00BE7DA8" w:rsidP="00BE7DA8">
            <w:pPr>
              <w:pStyle w:val="TAC"/>
              <w:spacing w:before="20" w:after="20"/>
              <w:ind w:left="57" w:right="57"/>
              <w:jc w:val="left"/>
              <w:rPr>
                <w:lang w:eastAsia="zh-CN"/>
              </w:rPr>
            </w:pPr>
            <w:r>
              <w:rPr>
                <w:b/>
                <w:bCs/>
              </w:rPr>
              <w:t>Question 4</w:t>
            </w:r>
            <w:r w:rsidRPr="009E0C71">
              <w:t>:</w:t>
            </w:r>
            <w:r>
              <w:t xml:space="preserve"> For each LCM purpose: inference; monitoring; and offline training, should </w:t>
            </w:r>
            <w:r w:rsidRPr="00C81652">
              <w:rPr>
                <w:highlight w:val="cyan"/>
              </w:rPr>
              <w:t xml:space="preserve">where </w:t>
            </w:r>
            <w:r w:rsidRPr="00C81652">
              <w:rPr>
                <w:highlight w:val="cyan"/>
                <w:lang w:eastAsia="zh-CN"/>
              </w:rPr>
              <w:t xml:space="preserve">the corresponding LCM purpose </w:t>
            </w:r>
            <w:r w:rsidRPr="00C81652">
              <w:rPr>
                <w:highlight w:val="cyan"/>
              </w:rPr>
              <w:t>take</w:t>
            </w:r>
            <w:r>
              <w:rPr>
                <w:highlight w:val="cyan"/>
              </w:rPr>
              <w:t>s</w:t>
            </w:r>
            <w:r w:rsidRPr="00C81652">
              <w:rPr>
                <w:highlight w:val="cyan"/>
              </w:rPr>
              <w:t xml:space="preserve"> place</w:t>
            </w:r>
            <w:r>
              <w:t xml:space="preserve"> be considered per data collection framework?</w:t>
            </w:r>
          </w:p>
        </w:tc>
      </w:tr>
      <w:tr w:rsidR="004C50F8"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542BFA79" w:rsidR="004C50F8" w:rsidRDefault="005D7AC4"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27A4A82" w14:textId="0777909B" w:rsidR="004C50F8" w:rsidRDefault="005D7AC4"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3437B" w14:textId="77777777" w:rsidR="005D7AC4" w:rsidRDefault="005D7AC4" w:rsidP="005D7AC4">
            <w:pPr>
              <w:pStyle w:val="TAC"/>
              <w:spacing w:before="20" w:after="20"/>
              <w:ind w:left="57" w:right="57"/>
              <w:jc w:val="left"/>
              <w:rPr>
                <w:lang w:eastAsia="zh-CN"/>
              </w:rPr>
            </w:pPr>
            <w:r>
              <w:rPr>
                <w:lang w:eastAsia="zh-CN"/>
              </w:rPr>
              <w:t>T</w:t>
            </w:r>
            <w:r w:rsidRPr="00912B8C">
              <w:rPr>
                <w:lang w:eastAsia="zh-CN"/>
              </w:rPr>
              <w:t>he location of the AIML model</w:t>
            </w:r>
            <w:r>
              <w:rPr>
                <w:lang w:eastAsia="zh-CN"/>
              </w:rPr>
              <w:t xml:space="preserve"> should be clarified</w:t>
            </w:r>
          </w:p>
          <w:p w14:paraId="088943CF" w14:textId="5F708FDC" w:rsidR="004C50F8" w:rsidRDefault="005D7AC4" w:rsidP="005D7AC4">
            <w:pPr>
              <w:pStyle w:val="TAC"/>
              <w:spacing w:before="20" w:after="20"/>
              <w:ind w:left="57" w:right="57"/>
              <w:jc w:val="left"/>
              <w:rPr>
                <w:lang w:eastAsia="zh-CN"/>
              </w:rPr>
            </w:pPr>
            <w:r>
              <w:rPr>
                <w:lang w:eastAsia="zh-CN"/>
              </w:rPr>
              <w:t xml:space="preserve">At the same time, it would be better to also clarify which entity need to collect the data if </w:t>
            </w:r>
            <w:proofErr w:type="spellStart"/>
            <w:r>
              <w:rPr>
                <w:lang w:eastAsia="zh-CN"/>
              </w:rPr>
              <w:t>gNB</w:t>
            </w:r>
            <w:proofErr w:type="spellEnd"/>
            <w:r>
              <w:rPr>
                <w:lang w:eastAsia="zh-CN"/>
              </w:rPr>
              <w:t xml:space="preserve"> is not the only assumption.</w:t>
            </w:r>
          </w:p>
        </w:tc>
      </w:tr>
      <w:tr w:rsidR="004C50F8"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90D96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F11F75" w14:textId="77777777" w:rsidR="004C50F8" w:rsidRDefault="004C50F8" w:rsidP="004C50F8">
            <w:pPr>
              <w:pStyle w:val="TAC"/>
              <w:spacing w:before="20" w:after="20"/>
              <w:ind w:left="57" w:right="57"/>
              <w:jc w:val="left"/>
              <w:rPr>
                <w:lang w:eastAsia="zh-CN"/>
              </w:rPr>
            </w:pPr>
          </w:p>
        </w:tc>
      </w:tr>
      <w:tr w:rsidR="004C50F8"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B16623"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A8067D" w14:textId="77777777" w:rsidR="004C50F8" w:rsidRDefault="004C50F8" w:rsidP="004C50F8">
            <w:pPr>
              <w:pStyle w:val="TAC"/>
              <w:spacing w:before="20" w:after="20"/>
              <w:ind w:left="57" w:right="57"/>
              <w:jc w:val="left"/>
              <w:rPr>
                <w:lang w:eastAsia="zh-CN"/>
              </w:rPr>
            </w:pPr>
          </w:p>
        </w:tc>
      </w:tr>
      <w:tr w:rsidR="004C50F8"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8E118"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B014E1" w14:textId="77777777" w:rsidR="004C50F8" w:rsidRDefault="004C50F8" w:rsidP="004C50F8">
            <w:pPr>
              <w:pStyle w:val="TAC"/>
              <w:spacing w:before="20" w:after="20"/>
              <w:ind w:left="57" w:right="57"/>
              <w:jc w:val="left"/>
              <w:rPr>
                <w:lang w:eastAsia="zh-CN"/>
              </w:rPr>
            </w:pPr>
          </w:p>
        </w:tc>
      </w:tr>
      <w:tr w:rsidR="004C50F8"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4C50F8" w:rsidRDefault="004C50F8" w:rsidP="004C50F8">
            <w:pPr>
              <w:pStyle w:val="TAC"/>
              <w:spacing w:before="20" w:after="20"/>
              <w:ind w:left="57" w:right="57"/>
              <w:jc w:val="left"/>
              <w:rPr>
                <w:lang w:eastAsia="zh-CN"/>
              </w:rPr>
            </w:pP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t>Summary 4</w:t>
      </w:r>
      <w:r>
        <w:t>: TBD</w:t>
      </w:r>
    </w:p>
    <w:p w14:paraId="4C6381CA" w14:textId="77777777" w:rsidR="000E29AE" w:rsidRPr="00FA3859" w:rsidRDefault="000E29AE" w:rsidP="0006595C">
      <w:pPr>
        <w:rPr>
          <w:b/>
          <w:bCs/>
        </w:rPr>
      </w:pPr>
      <w:r w:rsidRPr="00FA3859">
        <w:rPr>
          <w:b/>
          <w:bCs/>
        </w:rPr>
        <w:t xml:space="preserve">Proposal: </w:t>
      </w:r>
      <w:r>
        <w:rPr>
          <w:b/>
          <w:bCs/>
        </w:rPr>
        <w:t>TBD</w:t>
      </w:r>
    </w:p>
    <w:p w14:paraId="2076F45B" w14:textId="77777777" w:rsidR="000E29AE" w:rsidRPr="00EC188A" w:rsidRDefault="000E29AE" w:rsidP="0006595C">
      <w:r w:rsidRPr="00EC188A">
        <w:lastRenderedPageBreak/>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w:t>
            </w:r>
            <w:proofErr w:type="spellStart"/>
            <w:r w:rsidR="001519B6">
              <w:rPr>
                <w:lang w:eastAsia="zh-CN"/>
              </w:rPr>
              <w:t>gNodeB</w:t>
            </w:r>
            <w:proofErr w:type="spellEnd"/>
            <w:r w:rsidR="001519B6">
              <w:rPr>
                <w:lang w:eastAsia="zh-CN"/>
              </w:rPr>
              <w:t>-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r>
              <w:rPr>
                <w:lang w:eastAsia="zh-CN"/>
              </w:rPr>
              <w:t xml:space="preserve">So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214974"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04A089D9" w:rsidR="00214974" w:rsidRDefault="00214974" w:rsidP="002149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476A7B" w14:textId="1DD500FB" w:rsidR="00214974" w:rsidRDefault="00214974" w:rsidP="00214974">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1ACCD1DE" w14:textId="0F936B0A" w:rsidR="00214974" w:rsidRDefault="00214974" w:rsidP="00214974">
            <w:pPr>
              <w:pStyle w:val="TAC"/>
              <w:spacing w:before="20" w:after="20"/>
              <w:ind w:left="57" w:right="57"/>
              <w:jc w:val="left"/>
              <w:rPr>
                <w:lang w:eastAsia="zh-CN"/>
              </w:rPr>
            </w:pPr>
            <w:r w:rsidRPr="00636695">
              <w:rPr>
                <w:bCs/>
              </w:rPr>
              <w:t>Discussion should cover RAN1 agreed classification of training, i.e., UE-side, network-side, and neutral-</w:t>
            </w:r>
            <w:proofErr w:type="spellStart"/>
            <w:r w:rsidRPr="00636695">
              <w:rPr>
                <w:bCs/>
              </w:rPr>
              <w:t>sid</w:t>
            </w:r>
            <w:proofErr w:type="spellEnd"/>
            <w:r w:rsidRPr="00636695">
              <w:rPr>
                <w:bCs/>
              </w:rPr>
              <w:t>.</w:t>
            </w:r>
          </w:p>
        </w:tc>
      </w:tr>
      <w:tr w:rsidR="00214974"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3E6795BF" w:rsidR="00214974" w:rsidRDefault="005F575B" w:rsidP="0021497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20E9416" w14:textId="36C465AF" w:rsidR="00214974" w:rsidRDefault="00C84E73" w:rsidP="00214974">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4540243" w14:textId="66D69555" w:rsidR="00214974" w:rsidRDefault="00C84E73" w:rsidP="00214974">
            <w:pPr>
              <w:pStyle w:val="TAC"/>
              <w:spacing w:before="20" w:after="20"/>
              <w:ind w:left="57" w:right="57"/>
              <w:jc w:val="left"/>
              <w:rPr>
                <w:lang w:eastAsia="zh-CN"/>
              </w:rPr>
            </w:pPr>
            <w:r>
              <w:rPr>
                <w:lang w:eastAsia="zh-CN"/>
              </w:rPr>
              <w:t>We also suggest to put FFS on Q5.</w:t>
            </w:r>
          </w:p>
        </w:tc>
      </w:tr>
      <w:tr w:rsidR="001C1AAB"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074EE76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51A023" w14:textId="7910FDBC"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1C1AAB" w:rsidRDefault="001C1AAB" w:rsidP="001C1AAB">
            <w:pPr>
              <w:pStyle w:val="TAC"/>
              <w:spacing w:before="20" w:after="20"/>
              <w:ind w:left="57" w:right="57"/>
              <w:jc w:val="left"/>
              <w:rPr>
                <w:lang w:eastAsia="zh-CN"/>
              </w:rPr>
            </w:pPr>
          </w:p>
        </w:tc>
      </w:tr>
      <w:tr w:rsidR="001C1AAB"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6B180FF6" w:rsidR="001C1AAB" w:rsidRDefault="00C1469F"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D83A86" w14:textId="37EAEF6A" w:rsidR="001C1AAB" w:rsidRDefault="00C1469F" w:rsidP="001C1AA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049DEE1" w14:textId="35709A6B" w:rsidR="001C1AAB" w:rsidRDefault="00C1469F" w:rsidP="001C1AAB">
            <w:pPr>
              <w:pStyle w:val="TAC"/>
              <w:spacing w:before="20" w:after="20"/>
              <w:ind w:left="57" w:right="57"/>
              <w:jc w:val="left"/>
              <w:rPr>
                <w:lang w:eastAsia="zh-CN"/>
              </w:rPr>
            </w:pPr>
            <w:r>
              <w:rPr>
                <w:lang w:eastAsia="zh-CN"/>
              </w:rPr>
              <w:t xml:space="preserve">As per our </w:t>
            </w:r>
            <w:r w:rsidR="00B80E22">
              <w:rPr>
                <w:lang w:eastAsia="zh-CN"/>
              </w:rPr>
              <w:t>comment to previous question.</w:t>
            </w:r>
          </w:p>
        </w:tc>
      </w:tr>
      <w:tr w:rsidR="004C50F8"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14F31406" w:rsidR="004C50F8" w:rsidRDefault="004C50F8" w:rsidP="004C50F8">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08CD898C" w14:textId="4C53D796" w:rsidR="004C50F8" w:rsidRDefault="004C50F8" w:rsidP="004C50F8">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502268C5" w14:textId="4782722E" w:rsidR="004C50F8" w:rsidRDefault="004C50F8" w:rsidP="004C50F8">
            <w:pPr>
              <w:pStyle w:val="TAC"/>
              <w:spacing w:before="20" w:after="20"/>
              <w:ind w:left="57" w:right="57"/>
              <w:jc w:val="left"/>
              <w:rPr>
                <w:lang w:eastAsia="zh-CN"/>
              </w:rPr>
            </w:pPr>
            <w:r>
              <w:rPr>
                <w:lang w:eastAsia="zh-CN"/>
              </w:rPr>
              <w:t>Postpone the discussion for now.</w:t>
            </w:r>
          </w:p>
        </w:tc>
      </w:tr>
      <w:tr w:rsidR="00044B43"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33C023B6"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7CE7FB1" w14:textId="6D26D59B" w:rsidR="00044B43" w:rsidRDefault="00044B43" w:rsidP="00044B43">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680572E1" w14:textId="05DD8902" w:rsidR="00044B43" w:rsidRDefault="00044B43" w:rsidP="00044B43">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rsidR="004C50F8"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CBEB4AE" w:rsidR="004C50F8" w:rsidRDefault="0035592D"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7B8EF4E" w14:textId="4BFF836E" w:rsidR="004C50F8" w:rsidRDefault="0035592D" w:rsidP="004C5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C14C03" w14:textId="2461EA08" w:rsidR="004C50F8" w:rsidRDefault="0035592D" w:rsidP="004C50F8">
            <w:pPr>
              <w:pStyle w:val="TAC"/>
              <w:spacing w:before="20" w:after="20"/>
              <w:ind w:left="57" w:right="57"/>
              <w:jc w:val="left"/>
              <w:rPr>
                <w:lang w:eastAsia="zh-CN"/>
              </w:rPr>
            </w:pPr>
            <w:r>
              <w:rPr>
                <w:lang w:eastAsia="zh-CN"/>
              </w:rPr>
              <w:t xml:space="preserve">That would make the table very complex and then be lack of readability. Why not take a different table for each type of model: </w:t>
            </w:r>
            <w:proofErr w:type="spellStart"/>
            <w:r>
              <w:rPr>
                <w:lang w:eastAsia="zh-CN"/>
              </w:rPr>
              <w:t>gNodeB</w:t>
            </w:r>
            <w:proofErr w:type="spellEnd"/>
            <w:r>
              <w:rPr>
                <w:lang w:eastAsia="zh-CN"/>
              </w:rPr>
              <w:t>-side model vs. a UE-side model</w:t>
            </w:r>
          </w:p>
        </w:tc>
      </w:tr>
      <w:tr w:rsidR="004C50F8"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56EA"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43DD4" w14:textId="77777777" w:rsidR="004C50F8" w:rsidRDefault="004C50F8" w:rsidP="004C50F8">
            <w:pPr>
              <w:pStyle w:val="TAC"/>
              <w:spacing w:before="20" w:after="20"/>
              <w:ind w:left="57" w:right="57"/>
              <w:jc w:val="left"/>
              <w:rPr>
                <w:lang w:eastAsia="zh-CN"/>
              </w:rPr>
            </w:pPr>
          </w:p>
        </w:tc>
      </w:tr>
      <w:tr w:rsidR="004C50F8"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6E489D"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E4862E" w14:textId="77777777" w:rsidR="004C50F8" w:rsidRDefault="004C50F8" w:rsidP="004C50F8">
            <w:pPr>
              <w:pStyle w:val="TAC"/>
              <w:spacing w:before="20" w:after="20"/>
              <w:ind w:left="57" w:right="57"/>
              <w:jc w:val="left"/>
              <w:rPr>
                <w:lang w:eastAsia="zh-CN"/>
              </w:rPr>
            </w:pPr>
          </w:p>
        </w:tc>
      </w:tr>
      <w:tr w:rsidR="004C50F8"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A0AE"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5BE44A" w14:textId="77777777" w:rsidR="004C50F8" w:rsidRDefault="004C50F8" w:rsidP="004C50F8">
            <w:pPr>
              <w:pStyle w:val="TAC"/>
              <w:spacing w:before="20" w:after="20"/>
              <w:ind w:left="57" w:right="57"/>
              <w:jc w:val="left"/>
              <w:rPr>
                <w:lang w:eastAsia="zh-CN"/>
              </w:rPr>
            </w:pPr>
          </w:p>
        </w:tc>
      </w:tr>
      <w:tr w:rsidR="004C50F8"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4C50F8" w:rsidRDefault="004C50F8" w:rsidP="004C50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4C50F8" w:rsidRDefault="004C50F8" w:rsidP="004C50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4C50F8" w:rsidRDefault="004C50F8" w:rsidP="004C50F8">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lang w:val="en-US" w:eastAsia="zh-CN"/>
        </w:rPr>
        <mc:AlternateContent>
          <mc:Choice Requires="wpi">
            <w:drawing>
              <wp:anchor distT="0" distB="0" distL="114300" distR="114300" simplePos="0" relativeHeight="251658240"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type w14:anchorId="47E69C2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642.5pt;margin-top:67.6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">
                <v:imagedata r:id="rId13" o:title=""/>
              </v:shape>
            </w:pict>
          </mc:Fallback>
        </mc:AlternateContent>
      </w:r>
      <w:r w:rsidR="00CB31F9">
        <w:rPr>
          <w:b/>
          <w:bCs/>
          <w:noProof/>
          <w:lang w:val="en-US" w:eastAsia="zh-CN"/>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Caption"/>
        <w:jc w:val="center"/>
        <w:rPr>
          <w:b/>
          <w:bCs/>
        </w:rPr>
      </w:pPr>
      <w:bookmarkStart w:id="7" w:name="_Ref132803665"/>
      <w:r>
        <w:t xml:space="preserve">Figure </w:t>
      </w:r>
      <w:fldSimple w:instr=" SEQ Figure \* ARABIC ">
        <w:r>
          <w:rPr>
            <w:noProof/>
          </w:rPr>
          <w:t>1</w:t>
        </w:r>
      </w:fldSimple>
      <w:bookmarkEnd w:id="7"/>
      <w:r>
        <w:t xml:space="preserve"> - </w:t>
      </w:r>
      <w:r w:rsidRPr="004D3EC5">
        <w:t>A generic example of flow of data in machine learning (ML) model.</w:t>
      </w:r>
    </w:p>
    <w:p w14:paraId="2A5508A2" w14:textId="77777777" w:rsidR="00CF6B7A" w:rsidRDefault="00CF6B7A" w:rsidP="00CF6B7A">
      <w:pPr>
        <w:jc w:val="both"/>
      </w:pPr>
      <w:r>
        <w:lastRenderedPageBreak/>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 xml:space="preserve">use case, the UE might measure CSI-RS whose positions are signalled to the UE by the </w:t>
            </w:r>
            <w:proofErr w:type="spellStart"/>
            <w:r w:rsidR="005607FF">
              <w:rPr>
                <w:lang w:eastAsia="zh-CN"/>
              </w:rPr>
              <w:t>gNodeB</w:t>
            </w:r>
            <w:proofErr w:type="spellEnd"/>
            <w:r w:rsidR="005607FF">
              <w:rPr>
                <w:lang w:eastAsia="zh-CN"/>
              </w:rPr>
              <w:t>,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w:t>
            </w:r>
            <w:proofErr w:type="spellStart"/>
            <w:r w:rsidR="00137CD4">
              <w:rPr>
                <w:lang w:eastAsia="zh-CN"/>
              </w:rPr>
              <w:t>anlaysis</w:t>
            </w:r>
            <w:proofErr w:type="spellEnd"/>
            <w:r w:rsidR="00137CD4">
              <w:rPr>
                <w:lang w:eastAsia="zh-CN"/>
              </w:rPr>
              <w:t xml:space="preserve">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1B4432"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2B53CFB6" w:rsidR="001B4432" w:rsidRDefault="001B4432" w:rsidP="001B443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544325" w14:textId="77777777" w:rsidR="001B4432" w:rsidRDefault="001B4432" w:rsidP="001B4432">
            <w:pPr>
              <w:pStyle w:val="TAC"/>
              <w:spacing w:before="20" w:after="20"/>
              <w:ind w:left="57" w:right="57"/>
              <w:jc w:val="left"/>
              <w:rPr>
                <w:lang w:eastAsia="zh-CN"/>
              </w:rPr>
            </w:pPr>
            <w:r>
              <w:rPr>
                <w:lang w:eastAsia="zh-CN"/>
              </w:rPr>
              <w:t>No</w:t>
            </w:r>
          </w:p>
          <w:p w14:paraId="0D0E30BF" w14:textId="40A0CDF7" w:rsidR="001B4432" w:rsidRDefault="001B4432" w:rsidP="001B4432">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740A494E" w14:textId="77777777" w:rsidR="001B4432" w:rsidRDefault="001B4432" w:rsidP="001B4432">
            <w:pPr>
              <w:pStyle w:val="TAC"/>
              <w:spacing w:before="20" w:after="20"/>
              <w:ind w:left="57" w:right="57"/>
              <w:jc w:val="left"/>
              <w:rPr>
                <w:lang w:eastAsia="zh-CN"/>
              </w:rPr>
            </w:pPr>
            <w:r>
              <w:rPr>
                <w:lang w:eastAsia="zh-CN"/>
              </w:rPr>
              <w:t xml:space="preserve"> For UE-side model inference</w:t>
            </w:r>
          </w:p>
          <w:p w14:paraId="49AB279A" w14:textId="77777777" w:rsidR="001B4432" w:rsidRDefault="001B4432" w:rsidP="001B4432">
            <w:pPr>
              <w:pStyle w:val="TAC"/>
              <w:numPr>
                <w:ilvl w:val="0"/>
                <w:numId w:val="23"/>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461B18EF" w14:textId="77777777" w:rsidR="001B4432" w:rsidRDefault="001B4432" w:rsidP="001B4432">
            <w:pPr>
              <w:pStyle w:val="TAC"/>
              <w:spacing w:before="20" w:after="20"/>
              <w:ind w:right="57"/>
              <w:jc w:val="left"/>
              <w:rPr>
                <w:lang w:eastAsia="zh-CN"/>
              </w:rPr>
            </w:pPr>
            <w:r>
              <w:rPr>
                <w:lang w:eastAsia="zh-CN"/>
              </w:rPr>
              <w:t>For NW-side model inference</w:t>
            </w:r>
          </w:p>
          <w:p w14:paraId="7470D298" w14:textId="02BCF2D3" w:rsidR="001B4432" w:rsidRDefault="001B4432" w:rsidP="001B4432">
            <w:pPr>
              <w:pStyle w:val="TAC"/>
              <w:numPr>
                <w:ilvl w:val="0"/>
                <w:numId w:val="23"/>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1B4432"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42D24985" w:rsidR="001B4432" w:rsidRDefault="00F06BA6" w:rsidP="001B443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5E7C7F" w14:textId="0360B58D" w:rsidR="001B4432" w:rsidRDefault="00F06BA6" w:rsidP="001B443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0FA9B" w14:textId="5DB61618" w:rsidR="00F06BA6" w:rsidRDefault="00F06BA6" w:rsidP="001B4432">
            <w:pPr>
              <w:pStyle w:val="TAC"/>
              <w:spacing w:before="20" w:after="20"/>
              <w:ind w:left="57" w:right="57"/>
              <w:jc w:val="left"/>
              <w:rPr>
                <w:lang w:eastAsia="zh-CN"/>
              </w:rPr>
            </w:pPr>
            <w:r>
              <w:rPr>
                <w:lang w:eastAsia="zh-CN"/>
              </w:rPr>
              <w:t>We also think the question is not clear.</w:t>
            </w:r>
          </w:p>
          <w:p w14:paraId="4FEBF0B6" w14:textId="77777777" w:rsidR="00F06BA6" w:rsidRDefault="00F06BA6" w:rsidP="001B4432">
            <w:pPr>
              <w:pStyle w:val="TAC"/>
              <w:spacing w:before="20" w:after="20"/>
              <w:ind w:left="57" w:right="57"/>
              <w:jc w:val="left"/>
              <w:rPr>
                <w:lang w:eastAsia="zh-CN"/>
              </w:rPr>
            </w:pPr>
          </w:p>
          <w:p w14:paraId="00DAFB9E" w14:textId="79790CA2" w:rsidR="001B4432" w:rsidRDefault="00F06BA6" w:rsidP="001B4432">
            <w:pPr>
              <w:pStyle w:val="TAC"/>
              <w:spacing w:before="20" w:after="20"/>
              <w:ind w:left="57" w:right="57"/>
              <w:jc w:val="left"/>
              <w:rPr>
                <w:lang w:eastAsia="zh-CN"/>
              </w:rPr>
            </w:pPr>
            <w:r>
              <w:rPr>
                <w:lang w:eastAsia="zh-CN"/>
              </w:rPr>
              <w:t>On input/output for inference, suggest not to repeat the same discussion which was already concluded in online discussion.</w:t>
            </w:r>
            <w:r w:rsidR="00A51B73">
              <w:rPr>
                <w:lang w:eastAsia="zh-CN"/>
              </w:rPr>
              <w:t xml:space="preserve"> From technique perspective, </w:t>
            </w:r>
            <w:r w:rsidR="000203B2">
              <w:rPr>
                <w:lang w:eastAsia="zh-CN"/>
              </w:rPr>
              <w:t xml:space="preserve">we have similar view as </w:t>
            </w:r>
            <w:r w:rsidR="00E77494">
              <w:rPr>
                <w:lang w:eastAsia="zh-CN"/>
              </w:rPr>
              <w:t>Huawei</w:t>
            </w:r>
            <w:r w:rsidR="000203B2">
              <w:rPr>
                <w:lang w:eastAsia="zh-CN"/>
              </w:rPr>
              <w:t xml:space="preserve"> that the intention to separate input/output is not clear.</w:t>
            </w:r>
          </w:p>
        </w:tc>
      </w:tr>
      <w:tr w:rsidR="001C1AAB"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A5E5FB1"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9AE4201" w14:textId="0189C446"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26D6FC" w14:textId="1D3B6309" w:rsidR="001C1AAB" w:rsidRDefault="001C1AAB" w:rsidP="001C1AAB">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1C1AAB"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2E72E6CD" w:rsidR="001C1AAB" w:rsidRDefault="002F05A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6297F50" w14:textId="494BF562" w:rsidR="001C1AAB" w:rsidRDefault="002F05AE"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1037B89F" w:rsidR="001C1AAB" w:rsidRDefault="00E76823" w:rsidP="001C1AAB">
            <w:pPr>
              <w:pStyle w:val="TAC"/>
              <w:spacing w:before="20" w:after="20"/>
              <w:ind w:left="57" w:right="57"/>
              <w:jc w:val="left"/>
              <w:rPr>
                <w:lang w:eastAsia="zh-CN"/>
              </w:rPr>
            </w:pPr>
            <w:r>
              <w:rPr>
                <w:lang w:eastAsia="zh-CN"/>
              </w:rPr>
              <w:t>We should just focus on data collection</w:t>
            </w:r>
            <w:r w:rsidR="0037393F">
              <w:rPr>
                <w:lang w:eastAsia="zh-CN"/>
              </w:rPr>
              <w:t xml:space="preserve"> and its applicability to UE-sided and NW-sided.</w:t>
            </w:r>
            <w:r>
              <w:rPr>
                <w:lang w:eastAsia="zh-CN"/>
              </w:rPr>
              <w:t xml:space="preserve"> </w:t>
            </w:r>
            <w:r w:rsidR="0037393F">
              <w:rPr>
                <w:lang w:eastAsia="zh-CN"/>
              </w:rPr>
              <w:t xml:space="preserve">Then it will be natural </w:t>
            </w:r>
            <w:r w:rsidR="00325834">
              <w:rPr>
                <w:lang w:eastAsia="zh-CN"/>
              </w:rPr>
              <w:t>to conclude on</w:t>
            </w:r>
            <w:r w:rsidR="0037393F">
              <w:rPr>
                <w:lang w:eastAsia="zh-CN"/>
              </w:rPr>
              <w:t xml:space="preserve"> the input</w:t>
            </w:r>
            <w:r w:rsidR="00325834">
              <w:rPr>
                <w:lang w:eastAsia="zh-CN"/>
              </w:rPr>
              <w:t>s/</w:t>
            </w:r>
            <w:r w:rsidR="0037393F">
              <w:rPr>
                <w:lang w:eastAsia="zh-CN"/>
              </w:rPr>
              <w:t>output</w:t>
            </w:r>
            <w:r w:rsidR="00325834">
              <w:rPr>
                <w:lang w:eastAsia="zh-CN"/>
              </w:rPr>
              <w:t>s of the LCM purpose de</w:t>
            </w:r>
            <w:r w:rsidR="00F7270B">
              <w:rPr>
                <w:lang w:eastAsia="zh-CN"/>
              </w:rPr>
              <w:t>pending on the sidedness, and also whether inputs/outputs need to be specified.</w:t>
            </w:r>
            <w:r w:rsidR="00DA3171">
              <w:rPr>
                <w:lang w:eastAsia="zh-CN"/>
              </w:rPr>
              <w:t xml:space="preserve"> Additionally, it is very likely that the inputs/outputs will come from RAN1</w:t>
            </w:r>
            <w:r w:rsidR="00A65984">
              <w:rPr>
                <w:lang w:eastAsia="zh-CN"/>
              </w:rPr>
              <w:t>, so no need to spend time discussing that at the moment.</w:t>
            </w:r>
            <w:r w:rsidR="0037393F">
              <w:rPr>
                <w:lang w:eastAsia="zh-CN"/>
              </w:rPr>
              <w:t xml:space="preserve"> </w:t>
            </w:r>
          </w:p>
        </w:tc>
      </w:tr>
      <w:tr w:rsidR="00725ABF"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752910E"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5B29E638" w14:textId="6593A7B7"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960B51" w14:textId="77777777" w:rsidR="00725ABF" w:rsidRDefault="00725ABF" w:rsidP="00725ABF">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7171C8E2" w14:textId="50A99610" w:rsidR="00725ABF" w:rsidRDefault="00725ABF" w:rsidP="00B25C18">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rsidR="00044B43"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47628C0D"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28FE756" w14:textId="2AA3A0EC"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AAB99D" w14:textId="6261522D" w:rsidR="00044B43" w:rsidRDefault="00044B43" w:rsidP="00044B43">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inference  highly relies on RAN1 guidance/inputs, even if RAN2 agreed to consider data collection for model inference, if the corresponding field is hard to fill, empty value is still acceptable as we still have more meeting in the future for update.</w:t>
            </w:r>
          </w:p>
        </w:tc>
      </w:tr>
      <w:tr w:rsidR="00725ABF"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3B131593" w:rsidR="00725ABF" w:rsidRDefault="00EE69AE" w:rsidP="00725A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EE33B76" w14:textId="71B4F9B3" w:rsidR="00725ABF" w:rsidRDefault="00EE69AE" w:rsidP="00725ABF">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E6CD730" w14:textId="46DC41A3" w:rsidR="00725ABF" w:rsidRDefault="00EE69AE" w:rsidP="00725ABF">
            <w:pPr>
              <w:pStyle w:val="TAC"/>
              <w:spacing w:before="20" w:after="20"/>
              <w:ind w:left="57" w:right="57"/>
              <w:jc w:val="left"/>
              <w:rPr>
                <w:lang w:eastAsia="zh-CN"/>
              </w:rPr>
            </w:pPr>
            <w:r>
              <w:rPr>
                <w:lang w:eastAsia="zh-CN"/>
              </w:rPr>
              <w:t>This discussion may depend on the RAN1 input.</w:t>
            </w:r>
          </w:p>
        </w:tc>
      </w:tr>
      <w:tr w:rsidR="00725ABF"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725ABF" w:rsidRDefault="00725ABF" w:rsidP="00725ABF">
            <w:pPr>
              <w:pStyle w:val="TAC"/>
              <w:spacing w:before="20" w:after="20"/>
              <w:ind w:left="57" w:right="57"/>
              <w:jc w:val="left"/>
              <w:rPr>
                <w:lang w:eastAsia="zh-CN"/>
              </w:rPr>
            </w:pPr>
          </w:p>
        </w:tc>
      </w:tr>
      <w:tr w:rsidR="00725ABF"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725ABF" w:rsidRDefault="00725ABF" w:rsidP="00725ABF">
            <w:pPr>
              <w:pStyle w:val="TAC"/>
              <w:spacing w:before="20" w:after="20"/>
              <w:ind w:left="57" w:right="57"/>
              <w:jc w:val="left"/>
              <w:rPr>
                <w:lang w:eastAsia="zh-CN"/>
              </w:rPr>
            </w:pPr>
          </w:p>
        </w:tc>
      </w:tr>
      <w:tr w:rsidR="00725ABF"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725ABF" w:rsidRDefault="00725ABF" w:rsidP="00725ABF">
            <w:pPr>
              <w:pStyle w:val="TAC"/>
              <w:spacing w:before="20" w:after="20"/>
              <w:ind w:left="57" w:right="57"/>
              <w:jc w:val="left"/>
              <w:rPr>
                <w:lang w:eastAsia="zh-CN"/>
              </w:rPr>
            </w:pPr>
          </w:p>
        </w:tc>
      </w:tr>
      <w:tr w:rsidR="00725ABF"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725ABF" w:rsidRDefault="00725ABF" w:rsidP="00725ABF">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lastRenderedPageBreak/>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901818"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31D8998E" w:rsidR="00901818" w:rsidRDefault="00901818" w:rsidP="0090181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64070E2" w14:textId="5D87A6C3" w:rsidR="00901818" w:rsidRDefault="00901818"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3767A4" w14:textId="3815804D" w:rsidR="00901818" w:rsidRDefault="00901818" w:rsidP="00901818">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erface. Therefore, the overhead of data collection for monitoring should be examined first by RAN1. </w:t>
            </w:r>
          </w:p>
        </w:tc>
      </w:tr>
      <w:tr w:rsidR="00901818"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33E09C06" w:rsidR="00901818" w:rsidRDefault="00646B91" w:rsidP="0090181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FE84A7E" w14:textId="67F6BCD2" w:rsidR="00901818" w:rsidRDefault="00646B91"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7EC3FA" w14:textId="2F27E4A3" w:rsidR="00901818" w:rsidRDefault="0063194C" w:rsidP="00901818">
            <w:pPr>
              <w:pStyle w:val="TAC"/>
              <w:spacing w:before="20" w:after="20"/>
              <w:ind w:left="57" w:right="57"/>
              <w:jc w:val="left"/>
              <w:rPr>
                <w:lang w:eastAsia="zh-CN"/>
              </w:rPr>
            </w:pPr>
            <w:r>
              <w:rPr>
                <w:lang w:eastAsia="zh-CN"/>
              </w:rPr>
              <w:t>Same comments to Q6.</w:t>
            </w:r>
            <w:r w:rsidR="00F04053">
              <w:rPr>
                <w:lang w:eastAsia="zh-CN"/>
              </w:rPr>
              <w:t xml:space="preserve"> And we also prefer to wait RAN1 on monitoring.</w:t>
            </w:r>
          </w:p>
        </w:tc>
      </w:tr>
      <w:tr w:rsidR="001C1AAB"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61476B9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016C960" w14:textId="0BF6FC1D"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383401" w14:textId="1D3294DE" w:rsidR="001C1AAB" w:rsidRDefault="001C1AAB" w:rsidP="001C1AAB">
            <w:pPr>
              <w:pStyle w:val="TAC"/>
              <w:spacing w:before="20" w:after="20"/>
              <w:ind w:left="57" w:right="57"/>
              <w:jc w:val="left"/>
              <w:rPr>
                <w:lang w:eastAsia="zh-CN"/>
              </w:rPr>
            </w:pPr>
            <w:r>
              <w:rPr>
                <w:lang w:eastAsia="zh-CN"/>
              </w:rPr>
              <w:t>It’s unclear what input and output for monitoring means.</w:t>
            </w:r>
          </w:p>
        </w:tc>
      </w:tr>
      <w:tr w:rsidR="001C1AAB"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02363B01" w:rsidR="001C1AAB" w:rsidRDefault="00E44112"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5E52712" w14:textId="21B87737" w:rsidR="001C1AAB" w:rsidRDefault="00E44112"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18A1A6" w14:textId="60AA905E" w:rsidR="001C1AAB" w:rsidRDefault="0044788F" w:rsidP="001C1AAB">
            <w:pPr>
              <w:pStyle w:val="TAC"/>
              <w:spacing w:before="20" w:after="20"/>
              <w:ind w:left="57" w:right="57"/>
              <w:jc w:val="left"/>
              <w:rPr>
                <w:lang w:eastAsia="zh-CN"/>
              </w:rPr>
            </w:pPr>
            <w:r>
              <w:rPr>
                <w:lang w:eastAsia="zh-CN"/>
              </w:rPr>
              <w:t xml:space="preserve">Similar to Q6. </w:t>
            </w:r>
            <w:r w:rsidR="00E44112">
              <w:rPr>
                <w:lang w:eastAsia="zh-CN"/>
              </w:rPr>
              <w:t>No need for this at the moment.</w:t>
            </w:r>
          </w:p>
        </w:tc>
      </w:tr>
      <w:tr w:rsidR="00725ABF"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4CF4723"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696CBDB1" w14:textId="4EE8F7B6"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BB612E2" w14:textId="5A73CD78" w:rsidR="00725ABF" w:rsidRDefault="00725ABF" w:rsidP="00725ABF">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044B43"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2EDF997"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4C43AA" w14:textId="2E8D15E9"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CC9F35" w14:textId="758E4F74" w:rsidR="00044B43" w:rsidRDefault="00044B43" w:rsidP="00044B43">
            <w:pPr>
              <w:pStyle w:val="TAC"/>
              <w:spacing w:before="20" w:after="20"/>
              <w:ind w:left="57" w:right="57"/>
              <w:jc w:val="left"/>
              <w:rPr>
                <w:lang w:eastAsia="zh-CN"/>
              </w:rPr>
            </w:pPr>
            <w:r>
              <w:rPr>
                <w:lang w:eastAsia="zh-CN"/>
              </w:rPr>
              <w:t>Similar comments to Q6</w:t>
            </w:r>
          </w:p>
        </w:tc>
      </w:tr>
      <w:tr w:rsidR="00E74DAC"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337CD5FB" w:rsidR="00E74DAC" w:rsidRDefault="00E74DAC" w:rsidP="00E74DAC">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73F79C4" w14:textId="5729CE5B" w:rsidR="00E74DAC" w:rsidRDefault="00E74DAC" w:rsidP="00E74DAC">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92F5B83" w14:textId="79DE6088" w:rsidR="00E74DAC" w:rsidRDefault="00E74DAC" w:rsidP="00E74DAC">
            <w:pPr>
              <w:pStyle w:val="TAC"/>
              <w:spacing w:before="20" w:after="20"/>
              <w:ind w:left="57" w:right="57"/>
              <w:jc w:val="left"/>
              <w:rPr>
                <w:lang w:eastAsia="zh-CN"/>
              </w:rPr>
            </w:pPr>
            <w:r>
              <w:rPr>
                <w:lang w:eastAsia="zh-CN"/>
              </w:rPr>
              <w:t>This discussion may depend on the RAN1 input.</w:t>
            </w:r>
          </w:p>
        </w:tc>
      </w:tr>
      <w:tr w:rsidR="00E74DAC"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77777777" w:rsidR="00E74DAC" w:rsidRDefault="00E74DAC" w:rsidP="00E74DA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DDC6F2" w14:textId="77777777" w:rsidR="00E74DAC" w:rsidRDefault="00E74DAC" w:rsidP="00E74DA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25E312" w14:textId="77777777" w:rsidR="00E74DAC" w:rsidRDefault="00E74DAC" w:rsidP="00E74DAC">
            <w:pPr>
              <w:pStyle w:val="TAC"/>
              <w:spacing w:before="20" w:after="20"/>
              <w:ind w:left="57" w:right="57"/>
              <w:jc w:val="left"/>
              <w:rPr>
                <w:lang w:eastAsia="zh-CN"/>
              </w:rPr>
            </w:pPr>
          </w:p>
        </w:tc>
      </w:tr>
      <w:tr w:rsidR="00E74DAC"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77777777" w:rsidR="00E74DAC" w:rsidRDefault="00E74DAC" w:rsidP="00E74DA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F2045" w14:textId="77777777" w:rsidR="00E74DAC" w:rsidRDefault="00E74DAC" w:rsidP="00E74DA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5BCE6" w14:textId="77777777" w:rsidR="00E74DAC" w:rsidRDefault="00E74DAC" w:rsidP="00E74DAC">
            <w:pPr>
              <w:pStyle w:val="TAC"/>
              <w:spacing w:before="20" w:after="20"/>
              <w:ind w:left="57" w:right="57"/>
              <w:jc w:val="left"/>
              <w:rPr>
                <w:lang w:eastAsia="zh-CN"/>
              </w:rPr>
            </w:pPr>
          </w:p>
        </w:tc>
      </w:tr>
      <w:tr w:rsidR="00E74DAC"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77777777" w:rsidR="00E74DAC" w:rsidRDefault="00E74DAC" w:rsidP="00E74DA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CC4FA" w14:textId="77777777" w:rsidR="00E74DAC" w:rsidRDefault="00E74DAC" w:rsidP="00E74DA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3DA4E1" w14:textId="77777777" w:rsidR="00E74DAC" w:rsidRDefault="00E74DAC" w:rsidP="00E74DAC">
            <w:pPr>
              <w:pStyle w:val="TAC"/>
              <w:spacing w:before="20" w:after="20"/>
              <w:ind w:left="57" w:right="57"/>
              <w:jc w:val="left"/>
              <w:rPr>
                <w:lang w:eastAsia="zh-CN"/>
              </w:rPr>
            </w:pPr>
          </w:p>
        </w:tc>
      </w:tr>
      <w:tr w:rsidR="00E74DAC"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E74DAC" w:rsidRDefault="00E74DAC" w:rsidP="00E74DA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E74DAC" w:rsidRDefault="00E74DAC" w:rsidP="00E74DA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E74DAC" w:rsidRDefault="00E74DAC" w:rsidP="00E74DAC">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ListParagraph"/>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ListParagraph"/>
        <w:numPr>
          <w:ilvl w:val="0"/>
          <w:numId w:val="19"/>
        </w:numPr>
      </w:pPr>
      <w:r>
        <w:t>Uplink physical layer transmission configuration (SRS</w:t>
      </w:r>
      <w:r w:rsidR="0040294E">
        <w:t>, etc.</w:t>
      </w:r>
      <w:r w:rsidR="00875B08">
        <w:t>)</w:t>
      </w:r>
    </w:p>
    <w:p w14:paraId="5AAC6150" w14:textId="42A0C278" w:rsidR="0040294E" w:rsidRDefault="00576753" w:rsidP="00332FEC">
      <w:pPr>
        <w:pStyle w:val="ListParagraph"/>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lastRenderedPageBreak/>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8636B4"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22680731" w:rsidR="008636B4" w:rsidRDefault="008636B4" w:rsidP="008636B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A8C0C6C" w14:textId="0BE8B4DA" w:rsidR="008636B4" w:rsidRDefault="008636B4"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C56778" w14:textId="796EBEB2" w:rsidR="008636B4" w:rsidRDefault="008636B4" w:rsidP="008636B4">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8636B4"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5F805761" w:rsidR="008636B4" w:rsidRDefault="000E707D" w:rsidP="008636B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321375" w14:textId="29695A4D" w:rsidR="008636B4" w:rsidRDefault="000E707D"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216405" w14:textId="20619DFD" w:rsidR="008636B4" w:rsidRDefault="002130A1" w:rsidP="008636B4">
            <w:pPr>
              <w:pStyle w:val="TAC"/>
              <w:spacing w:before="20" w:after="20"/>
              <w:ind w:left="57" w:right="57"/>
              <w:jc w:val="left"/>
              <w:rPr>
                <w:lang w:eastAsia="zh-CN"/>
              </w:rPr>
            </w:pPr>
            <w:r>
              <w:rPr>
                <w:lang w:eastAsia="zh-CN"/>
              </w:rPr>
              <w:t xml:space="preserve">1 / 2 / 3 should be what RAN1 </w:t>
            </w:r>
            <w:r w:rsidR="00F079A8">
              <w:rPr>
                <w:lang w:eastAsia="zh-CN"/>
              </w:rPr>
              <w:t xml:space="preserve">can conclude and then </w:t>
            </w:r>
            <w:r>
              <w:rPr>
                <w:lang w:eastAsia="zh-CN"/>
              </w:rPr>
              <w:t xml:space="preserve">notify RAN2.  </w:t>
            </w:r>
            <w:r w:rsidR="0003217C">
              <w:rPr>
                <w:lang w:eastAsia="zh-CN"/>
              </w:rPr>
              <w:t>We are not sure why RAN2 can conclude it.</w:t>
            </w:r>
          </w:p>
        </w:tc>
      </w:tr>
      <w:tr w:rsidR="008636B4"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64FAA58D" w:rsidR="008636B4" w:rsidRDefault="000000D9" w:rsidP="008636B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7C7F282" w14:textId="76B814C2" w:rsidR="008636B4" w:rsidRDefault="000000D9"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CAF2DE8" w14:textId="27BB1F7C" w:rsidR="008636B4" w:rsidRDefault="000000D9" w:rsidP="008636B4">
            <w:pPr>
              <w:pStyle w:val="TAC"/>
              <w:spacing w:before="20" w:after="20"/>
              <w:ind w:left="57" w:right="57"/>
              <w:jc w:val="left"/>
              <w:rPr>
                <w:lang w:eastAsia="zh-CN"/>
              </w:rPr>
            </w:pPr>
            <w:r>
              <w:rPr>
                <w:lang w:eastAsia="zh-CN"/>
              </w:rPr>
              <w:t>Thos</w:t>
            </w:r>
            <w:r w:rsidR="00524C48">
              <w:rPr>
                <w:lang w:eastAsia="zh-CN"/>
              </w:rPr>
              <w:t>e inputs may be correct, but it is premature to discuss them at this stage. First RAN2 should discuss on the suitability of the various collection frameworks</w:t>
            </w:r>
            <w:r w:rsidR="001A1C09">
              <w:rPr>
                <w:lang w:eastAsia="zh-CN"/>
              </w:rPr>
              <w:t xml:space="preserve"> on the basis of the expected requirements of each LCM function</w:t>
            </w:r>
            <w:r w:rsidR="00524C48">
              <w:rPr>
                <w:lang w:eastAsia="zh-CN"/>
              </w:rPr>
              <w:t>, irrespective of th</w:t>
            </w:r>
            <w:r w:rsidR="004F40DD">
              <w:rPr>
                <w:lang w:eastAsia="zh-CN"/>
              </w:rPr>
              <w:t xml:space="preserve">e specific inputs/outputs of those frameworks. </w:t>
            </w:r>
            <w:r w:rsidR="005572B1">
              <w:rPr>
                <w:lang w:eastAsia="zh-CN"/>
              </w:rPr>
              <w:t xml:space="preserve">At this stage, let RAN1 discuss those </w:t>
            </w:r>
            <w:r w:rsidR="0041697F">
              <w:rPr>
                <w:lang w:eastAsia="zh-CN"/>
              </w:rPr>
              <w:t xml:space="preserve">inputs/outputs </w:t>
            </w:r>
            <w:r w:rsidR="005572B1">
              <w:rPr>
                <w:lang w:eastAsia="zh-CN"/>
              </w:rPr>
              <w:t>details.</w:t>
            </w:r>
          </w:p>
        </w:tc>
      </w:tr>
      <w:tr w:rsidR="00725ABF"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035EF318"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32A0E05F" w14:textId="6CA0948A"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0CC64F7" w14:textId="676F7482" w:rsidR="00725ABF" w:rsidRDefault="00725ABF" w:rsidP="00725ABF">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044B43"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C04275C"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DA72C51" w14:textId="46670050"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5BF691" w14:textId="7883DBB2" w:rsidR="00044B43" w:rsidRDefault="00044B43" w:rsidP="00044B43">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725ABF"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6F2A0"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96E1EE" w14:textId="77777777" w:rsidR="00725ABF" w:rsidRDefault="00725ABF" w:rsidP="00725ABF">
            <w:pPr>
              <w:pStyle w:val="TAC"/>
              <w:spacing w:before="20" w:after="20"/>
              <w:ind w:left="57" w:right="57"/>
              <w:jc w:val="left"/>
              <w:rPr>
                <w:lang w:eastAsia="zh-CN"/>
              </w:rPr>
            </w:pPr>
          </w:p>
        </w:tc>
      </w:tr>
      <w:tr w:rsidR="00725ABF"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9B4A4"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725ABF" w:rsidRDefault="00725ABF" w:rsidP="00725ABF">
            <w:pPr>
              <w:pStyle w:val="TAC"/>
              <w:spacing w:before="20" w:after="20"/>
              <w:ind w:left="57" w:right="57"/>
              <w:jc w:val="left"/>
              <w:rPr>
                <w:lang w:eastAsia="zh-CN"/>
              </w:rPr>
            </w:pPr>
          </w:p>
        </w:tc>
      </w:tr>
      <w:tr w:rsidR="00725ABF"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5F6EA"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E30A5" w14:textId="77777777" w:rsidR="00725ABF" w:rsidRDefault="00725ABF" w:rsidP="00725ABF">
            <w:pPr>
              <w:pStyle w:val="TAC"/>
              <w:spacing w:before="20" w:after="20"/>
              <w:ind w:left="57" w:right="57"/>
              <w:jc w:val="left"/>
              <w:rPr>
                <w:lang w:eastAsia="zh-CN"/>
              </w:rPr>
            </w:pPr>
          </w:p>
        </w:tc>
      </w:tr>
      <w:tr w:rsidR="00725ABF"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725ABF" w:rsidRDefault="00725ABF" w:rsidP="00725ABF">
            <w:pPr>
              <w:pStyle w:val="TAC"/>
              <w:spacing w:before="20" w:after="20"/>
              <w:ind w:left="57" w:right="57"/>
              <w:jc w:val="left"/>
              <w:rPr>
                <w:lang w:eastAsia="zh-CN"/>
              </w:rPr>
            </w:pPr>
          </w:p>
        </w:tc>
      </w:tr>
      <w:tr w:rsidR="00725ABF"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725ABF" w:rsidRDefault="00725ABF" w:rsidP="00725ABF">
            <w:pPr>
              <w:pStyle w:val="TAC"/>
              <w:spacing w:before="20" w:after="20"/>
              <w:ind w:left="57" w:right="57"/>
              <w:jc w:val="left"/>
              <w:rPr>
                <w:lang w:eastAsia="zh-CN"/>
              </w:rPr>
            </w:pPr>
          </w:p>
        </w:tc>
      </w:tr>
      <w:tr w:rsidR="00725ABF"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725ABF" w:rsidRDefault="00725ABF" w:rsidP="00725A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725ABF" w:rsidRDefault="00725ABF" w:rsidP="00725A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725ABF" w:rsidRDefault="00725ABF" w:rsidP="00725ABF">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Heading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Caption"/>
        <w:keepNext/>
        <w:jc w:val="center"/>
      </w:pPr>
      <w:bookmarkStart w:id="8" w:name="_Ref132831940"/>
      <w:r>
        <w:t xml:space="preserve">Table </w:t>
      </w:r>
      <w:fldSimple w:instr=" SEQ Table \* ARABIC ">
        <w:r>
          <w:rPr>
            <w:noProof/>
          </w:rPr>
          <w:t>3</w:t>
        </w:r>
      </w:fldSimple>
      <w:bookmarkEnd w:id="8"/>
      <w:r>
        <w:t xml:space="preserve"> – Predominant Views of Data Collection Frameworks Mapped to LCM Purpose</w:t>
      </w:r>
    </w:p>
    <w:tbl>
      <w:tblPr>
        <w:tblStyle w:val="TableGrid"/>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lastRenderedPageBreak/>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xml:space="preserve">,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L1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LPP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BM, what is L3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MDT but it may need to put a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9363D0"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47C8FB8C" w:rsidR="009363D0" w:rsidRDefault="009363D0" w:rsidP="009363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AE410A" w14:textId="046712EA" w:rsidR="009363D0" w:rsidRDefault="009363D0"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01F02D" w14:textId="014D4173" w:rsidR="009363D0" w:rsidRDefault="009363D0" w:rsidP="009363D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9363D0"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2DE9BA8" w:rsidR="009363D0" w:rsidRDefault="000527AB" w:rsidP="009363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67642EE" w14:textId="4F57ACDF" w:rsidR="009363D0" w:rsidRDefault="000527AB"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F28B7D" w14:textId="282A713C" w:rsidR="009363D0" w:rsidRDefault="000527AB" w:rsidP="009363D0">
            <w:pPr>
              <w:pStyle w:val="TAC"/>
              <w:spacing w:before="20" w:after="20"/>
              <w:ind w:left="57" w:right="57"/>
              <w:jc w:val="left"/>
              <w:rPr>
                <w:lang w:eastAsia="zh-CN"/>
              </w:rPr>
            </w:pPr>
            <w:r>
              <w:rPr>
                <w:lang w:eastAsia="zh-CN"/>
              </w:rPr>
              <w:t>We agree with Huawei and Qualcomm that this discussion is premature.</w:t>
            </w:r>
          </w:p>
        </w:tc>
      </w:tr>
      <w:tr w:rsidR="001C1AAB"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35A50306"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ACA68AF" w14:textId="1671DFB7"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9A01D7D" w14:textId="77777777" w:rsidR="001C1AAB" w:rsidRDefault="001C1AAB" w:rsidP="001C1AAB">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321EC7B5" w14:textId="7E980C1D" w:rsidR="001C1AAB" w:rsidRDefault="001C1AAB" w:rsidP="001C1AAB">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1C1AAB"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1D207ADC" w:rsidR="001C1AAB" w:rsidRDefault="008645C9"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929EF57" w14:textId="5463B083" w:rsidR="001C1AAB" w:rsidRDefault="008645C9"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A12AAF5" w14:textId="611FC6FC" w:rsidR="004B4654" w:rsidRDefault="004B4654" w:rsidP="00226643">
            <w:pPr>
              <w:pStyle w:val="TAC"/>
              <w:spacing w:before="20" w:after="20"/>
              <w:ind w:left="57" w:right="57"/>
              <w:jc w:val="left"/>
              <w:rPr>
                <w:lang w:eastAsia="zh-CN"/>
              </w:rPr>
            </w:pPr>
            <w:r>
              <w:rPr>
                <w:lang w:eastAsia="zh-CN"/>
              </w:rPr>
              <w:t xml:space="preserve">From this table 3 above, it seems that those </w:t>
            </w:r>
            <w:r w:rsidR="00D32EFF">
              <w:rPr>
                <w:lang w:eastAsia="zh-CN"/>
              </w:rPr>
              <w:t xml:space="preserve">legacy </w:t>
            </w:r>
            <w:r>
              <w:rPr>
                <w:lang w:eastAsia="zh-CN"/>
              </w:rPr>
              <w:t xml:space="preserve">frameworks can be applied as they are to the various LCM purposes. </w:t>
            </w:r>
            <w:r w:rsidR="00770844">
              <w:rPr>
                <w:lang w:eastAsia="zh-CN"/>
              </w:rPr>
              <w:t xml:space="preserve">But this is not correct, or </w:t>
            </w:r>
            <w:proofErr w:type="spellStart"/>
            <w:r w:rsidR="00770844">
              <w:rPr>
                <w:lang w:eastAsia="zh-CN"/>
              </w:rPr>
              <w:t>it</w:t>
            </w:r>
            <w:proofErr w:type="spellEnd"/>
            <w:r w:rsidR="00770844">
              <w:rPr>
                <w:lang w:eastAsia="zh-CN"/>
              </w:rPr>
              <w:t xml:space="preserve"> least it should be studied.</w:t>
            </w:r>
          </w:p>
          <w:p w14:paraId="0F800537" w14:textId="18E38BFA" w:rsidR="00226643" w:rsidRDefault="002D0397" w:rsidP="00226643">
            <w:pPr>
              <w:pStyle w:val="TAC"/>
              <w:spacing w:before="20" w:after="20"/>
              <w:ind w:left="57" w:right="57"/>
              <w:jc w:val="left"/>
              <w:rPr>
                <w:lang w:eastAsia="zh-CN"/>
              </w:rPr>
            </w:pPr>
            <w:r>
              <w:rPr>
                <w:lang w:eastAsia="zh-CN"/>
              </w:rPr>
              <w:t>For example, i</w:t>
            </w:r>
            <w:r w:rsidR="00E31771">
              <w:rPr>
                <w:lang w:eastAsia="zh-CN"/>
              </w:rPr>
              <w:t xml:space="preserve">n this table, </w:t>
            </w:r>
            <w:r w:rsidR="00116BBD">
              <w:rPr>
                <w:lang w:eastAsia="zh-CN"/>
              </w:rPr>
              <w:t>it is missing the sidedness of the model,</w:t>
            </w:r>
            <w:r>
              <w:rPr>
                <w:lang w:eastAsia="zh-CN"/>
              </w:rPr>
              <w:t xml:space="preserve"> and</w:t>
            </w:r>
            <w:r w:rsidR="00116BBD">
              <w:rPr>
                <w:lang w:eastAsia="zh-CN"/>
              </w:rPr>
              <w:t xml:space="preserve"> also the location of the LCM function, e.g. UE, </w:t>
            </w:r>
            <w:proofErr w:type="spellStart"/>
            <w:r w:rsidR="00116BBD">
              <w:rPr>
                <w:lang w:eastAsia="zh-CN"/>
              </w:rPr>
              <w:t>gNB</w:t>
            </w:r>
            <w:proofErr w:type="spellEnd"/>
            <w:r w:rsidR="00116BBD">
              <w:rPr>
                <w:lang w:eastAsia="zh-CN"/>
              </w:rPr>
              <w:t xml:space="preserve">, OAM, </w:t>
            </w:r>
            <w:r w:rsidR="001C3CC1">
              <w:rPr>
                <w:lang w:eastAsia="zh-CN"/>
              </w:rPr>
              <w:t xml:space="preserve">LMF, </w:t>
            </w:r>
            <w:r w:rsidR="00116BBD">
              <w:rPr>
                <w:lang w:eastAsia="zh-CN"/>
              </w:rPr>
              <w:t>etc.</w:t>
            </w:r>
            <w:r w:rsidR="00033607">
              <w:rPr>
                <w:lang w:eastAsia="zh-CN"/>
              </w:rPr>
              <w:t xml:space="preserve"> </w:t>
            </w:r>
            <w:r w:rsidR="00FB5883">
              <w:rPr>
                <w:lang w:eastAsia="zh-CN"/>
              </w:rPr>
              <w:t>That is fundamental to assess the suitability of the various frameworks</w:t>
            </w:r>
            <w:r w:rsidR="00F40FD5">
              <w:rPr>
                <w:lang w:eastAsia="zh-CN"/>
              </w:rPr>
              <w:t xml:space="preserve">, i.e. a framework working well for a </w:t>
            </w:r>
            <w:proofErr w:type="spellStart"/>
            <w:r w:rsidR="00F40FD5">
              <w:rPr>
                <w:lang w:eastAsia="zh-CN"/>
              </w:rPr>
              <w:t>gNB</w:t>
            </w:r>
            <w:proofErr w:type="spellEnd"/>
            <w:r w:rsidR="00F40FD5">
              <w:rPr>
                <w:lang w:eastAsia="zh-CN"/>
              </w:rPr>
              <w:t xml:space="preserve">-centric </w:t>
            </w:r>
            <w:r w:rsidR="005079AA">
              <w:rPr>
                <w:lang w:eastAsia="zh-CN"/>
              </w:rPr>
              <w:t>data collection</w:t>
            </w:r>
            <w:r w:rsidR="00F40FD5">
              <w:rPr>
                <w:lang w:eastAsia="zh-CN"/>
              </w:rPr>
              <w:t xml:space="preserve">, may not work equally well if </w:t>
            </w:r>
            <w:r w:rsidR="005079AA">
              <w:rPr>
                <w:lang w:eastAsia="zh-CN"/>
              </w:rPr>
              <w:t xml:space="preserve">applied to an OAM-centric data collection LCM. </w:t>
            </w:r>
            <w:r w:rsidR="00F40FD5">
              <w:rPr>
                <w:lang w:eastAsia="zh-CN"/>
              </w:rPr>
              <w:t xml:space="preserve"> </w:t>
            </w:r>
            <w:r w:rsidR="004C5F63">
              <w:rPr>
                <w:lang w:eastAsia="zh-CN"/>
              </w:rPr>
              <w:t xml:space="preserve">Additionally, it is missing </w:t>
            </w:r>
            <w:r w:rsidR="00460EFD">
              <w:rPr>
                <w:lang w:eastAsia="zh-CN"/>
              </w:rPr>
              <w:t>a placeholder (column) to discuss possible issues with those legacy frameworks.</w:t>
            </w:r>
          </w:p>
          <w:p w14:paraId="2E839B60" w14:textId="77777777" w:rsidR="00022925" w:rsidRDefault="00022925" w:rsidP="00226643">
            <w:pPr>
              <w:pStyle w:val="TAC"/>
              <w:spacing w:before="20" w:after="20"/>
              <w:ind w:left="57" w:right="57"/>
              <w:jc w:val="left"/>
              <w:rPr>
                <w:lang w:eastAsia="zh-CN"/>
              </w:rPr>
            </w:pPr>
          </w:p>
          <w:p w14:paraId="50534AFB" w14:textId="631C79AB" w:rsidR="00461503" w:rsidRDefault="00461503" w:rsidP="00226643">
            <w:pPr>
              <w:pStyle w:val="TAC"/>
              <w:spacing w:before="20" w:after="20"/>
              <w:ind w:left="57" w:right="57"/>
              <w:jc w:val="left"/>
              <w:rPr>
                <w:lang w:eastAsia="zh-CN"/>
              </w:rPr>
            </w:pPr>
            <w:r>
              <w:rPr>
                <w:lang w:eastAsia="zh-CN"/>
              </w:rPr>
              <w:t xml:space="preserve">So in general we are not sure about the usefulness of this table. </w:t>
            </w:r>
            <w:r w:rsidR="004C5F63">
              <w:rPr>
                <w:lang w:eastAsia="zh-CN"/>
              </w:rPr>
              <w:t>It is enough in our view to just adopt one of the tables discussed in Q3</w:t>
            </w:r>
          </w:p>
          <w:p w14:paraId="38CFD444" w14:textId="30F5B2BE" w:rsidR="002D0397" w:rsidRDefault="002D0397" w:rsidP="00226643">
            <w:pPr>
              <w:pStyle w:val="TAC"/>
              <w:spacing w:before="20" w:after="20"/>
              <w:ind w:left="57" w:right="57"/>
              <w:jc w:val="left"/>
              <w:rPr>
                <w:lang w:eastAsia="zh-CN"/>
              </w:rPr>
            </w:pPr>
          </w:p>
        </w:tc>
      </w:tr>
      <w:tr w:rsidR="00725ABF"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3B846275" w:rsidR="00725ABF" w:rsidRDefault="00725ABF" w:rsidP="00725ABF">
            <w:pPr>
              <w:pStyle w:val="TAC"/>
              <w:spacing w:before="20" w:after="20"/>
              <w:ind w:left="57" w:right="57"/>
              <w:jc w:val="left"/>
              <w:rPr>
                <w:lang w:eastAsia="zh-CN"/>
              </w:rPr>
            </w:pPr>
            <w:proofErr w:type="spellStart"/>
            <w:r>
              <w:rPr>
                <w:rFonts w:hint="eastAsia"/>
                <w:lang w:eastAsia="zh-CN"/>
              </w:rPr>
              <w:t>S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115F8C88" w14:textId="60C1E75D"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99EF4A2" w14:textId="3C9B1C90" w:rsidR="00725ABF" w:rsidRDefault="00B25C18" w:rsidP="00725ABF">
            <w:pPr>
              <w:pStyle w:val="TAC"/>
              <w:spacing w:before="20" w:after="20"/>
              <w:ind w:left="57" w:right="57"/>
              <w:jc w:val="left"/>
              <w:rPr>
                <w:lang w:eastAsia="zh-CN"/>
              </w:rPr>
            </w:pPr>
            <w:r>
              <w:rPr>
                <w:lang w:eastAsia="zh-CN"/>
              </w:rPr>
              <w:t>This discussion is premature.</w:t>
            </w:r>
          </w:p>
        </w:tc>
      </w:tr>
      <w:tr w:rsidR="00044B43"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0347F350"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9A62A28" w14:textId="7A4E021A"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6AC0CBD" w14:textId="1DB38893" w:rsidR="00044B43" w:rsidRDefault="00044B43" w:rsidP="00044B43">
            <w:pPr>
              <w:pStyle w:val="TAC"/>
              <w:spacing w:before="20" w:after="20"/>
              <w:ind w:left="57" w:right="57"/>
              <w:jc w:val="left"/>
              <w:rPr>
                <w:lang w:eastAsia="zh-CN"/>
              </w:rPr>
            </w:pPr>
            <w:r>
              <w:rPr>
                <w:rFonts w:hint="eastAsia"/>
                <w:lang w:eastAsia="zh-CN"/>
              </w:rPr>
              <w:t>T</w:t>
            </w:r>
            <w:r>
              <w:rPr>
                <w:lang w:eastAsia="zh-CN"/>
              </w:rPr>
              <w:t>he similar view with HW and QC.</w:t>
            </w:r>
          </w:p>
        </w:tc>
      </w:tr>
      <w:tr w:rsidR="00A22DA5"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157B8015" w:rsidR="00A22DA5" w:rsidRDefault="00A22DA5" w:rsidP="00A22DA5">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42FF28D" w14:textId="3DED550F" w:rsidR="00A22DA5" w:rsidRDefault="00A22DA5" w:rsidP="00A22DA5">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E78F219" w14:textId="54E4F977" w:rsidR="00A22DA5" w:rsidRDefault="00A22DA5" w:rsidP="00A22DA5">
            <w:pPr>
              <w:pStyle w:val="TAC"/>
              <w:spacing w:before="20" w:after="20"/>
              <w:ind w:left="57" w:right="57"/>
              <w:jc w:val="left"/>
              <w:rPr>
                <w:lang w:eastAsia="zh-CN"/>
              </w:rPr>
            </w:pPr>
            <w:r>
              <w:rPr>
                <w:lang w:eastAsia="zh-CN"/>
              </w:rPr>
              <w:t>This discussion may depend on the RAN1 input.</w:t>
            </w:r>
          </w:p>
        </w:tc>
      </w:tr>
      <w:tr w:rsidR="00A22DA5"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77777777" w:rsidR="00A22DA5" w:rsidRDefault="00A22DA5" w:rsidP="00A22D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8CB833" w14:textId="77777777" w:rsidR="00A22DA5" w:rsidRDefault="00A22DA5" w:rsidP="00A22D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832E78" w14:textId="77777777" w:rsidR="00A22DA5" w:rsidRDefault="00A22DA5" w:rsidP="00A22DA5">
            <w:pPr>
              <w:pStyle w:val="TAC"/>
              <w:spacing w:before="20" w:after="20"/>
              <w:ind w:left="57" w:right="57"/>
              <w:jc w:val="left"/>
              <w:rPr>
                <w:lang w:eastAsia="zh-CN"/>
              </w:rPr>
            </w:pPr>
          </w:p>
        </w:tc>
      </w:tr>
      <w:tr w:rsidR="00A22DA5"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77777777" w:rsidR="00A22DA5" w:rsidRDefault="00A22DA5" w:rsidP="00A22D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48776" w14:textId="77777777" w:rsidR="00A22DA5" w:rsidRDefault="00A22DA5" w:rsidP="00A22D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7DA76A" w14:textId="77777777" w:rsidR="00A22DA5" w:rsidRDefault="00A22DA5" w:rsidP="00A22DA5">
            <w:pPr>
              <w:pStyle w:val="TAC"/>
              <w:spacing w:before="20" w:after="20"/>
              <w:ind w:left="57" w:right="57"/>
              <w:jc w:val="left"/>
              <w:rPr>
                <w:lang w:eastAsia="zh-CN"/>
              </w:rPr>
            </w:pPr>
          </w:p>
        </w:tc>
      </w:tr>
      <w:tr w:rsidR="00A22DA5"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77777777" w:rsidR="00A22DA5" w:rsidRDefault="00A22DA5" w:rsidP="00A22D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BEB76" w14:textId="77777777" w:rsidR="00A22DA5" w:rsidRDefault="00A22DA5" w:rsidP="00A22D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A4FA83" w14:textId="77777777" w:rsidR="00A22DA5" w:rsidRDefault="00A22DA5" w:rsidP="00A22DA5">
            <w:pPr>
              <w:pStyle w:val="TAC"/>
              <w:spacing w:before="20" w:after="20"/>
              <w:ind w:left="57" w:right="57"/>
              <w:jc w:val="left"/>
              <w:rPr>
                <w:lang w:eastAsia="zh-CN"/>
              </w:rPr>
            </w:pPr>
          </w:p>
        </w:tc>
      </w:tr>
      <w:tr w:rsidR="00A22DA5"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A22DA5" w:rsidRDefault="00A22DA5" w:rsidP="00A22D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A22DA5" w:rsidRDefault="00A22DA5" w:rsidP="00A22D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A22DA5" w:rsidRDefault="00A22DA5" w:rsidP="00A22DA5">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proofErr w:type="spellStart"/>
      <w:r w:rsidR="00CE2262">
        <w:t>Tdocs</w:t>
      </w:r>
      <w:proofErr w:type="spellEnd"/>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 xml:space="preserve">Huawei, </w:t>
            </w:r>
            <w:proofErr w:type="spellStart"/>
            <w:r w:rsidRPr="00202273">
              <w:rPr>
                <w:b/>
              </w:rPr>
              <w:t>HiSilicon</w:t>
            </w:r>
            <w:proofErr w:type="spellEnd"/>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 xml:space="preserve">Observation 1: For logged MDT, the UE is required to support 64KB for the buffer, and the logMeasAvailable-r16 and </w:t>
            </w:r>
            <w:proofErr w:type="spellStart"/>
            <w:r w:rsidRPr="00610DA0">
              <w:rPr>
                <w:i/>
                <w:lang w:eastAsia="zh-CN"/>
              </w:rPr>
              <w:t>UEInformation</w:t>
            </w:r>
            <w:proofErr w:type="spellEnd"/>
            <w:r w:rsidRPr="00610DA0">
              <w:rPr>
                <w:i/>
                <w:lang w:eastAsia="zh-CN"/>
              </w:rPr>
              <w:t xml:space="preserve">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 xml:space="preserve">Observation 2: The segmentation of UL RRC message is only applicable to </w:t>
            </w:r>
            <w:proofErr w:type="spellStart"/>
            <w:r w:rsidRPr="00610DA0">
              <w:rPr>
                <w:i/>
                <w:lang w:eastAsia="zh-CN"/>
              </w:rPr>
              <w:t>UECapabilityInformation</w:t>
            </w:r>
            <w:proofErr w:type="spellEnd"/>
            <w:r w:rsidRPr="00610DA0">
              <w:rPr>
                <w:i/>
                <w:lang w:eastAsia="zh-CN"/>
              </w:rPr>
              <w:t xml:space="preserve"> and </w:t>
            </w:r>
            <w:proofErr w:type="spellStart"/>
            <w:r w:rsidRPr="00610DA0">
              <w:rPr>
                <w:i/>
                <w:lang w:eastAsia="zh-CN"/>
              </w:rPr>
              <w:t>MeasurementReportAppLayer</w:t>
            </w:r>
            <w:proofErr w:type="spellEnd"/>
            <w:r w:rsidRPr="00610DA0">
              <w:rPr>
                <w:i/>
                <w:lang w:eastAsia="zh-CN"/>
              </w:rPr>
              <w:t>,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 xml:space="preserve">Proposal 1: For data collection mechanisms (i.e. the UE generates and transfers data only in RRC connected state), if the data size is more than 9KB, the current mechanisms </w:t>
            </w:r>
            <w:proofErr w:type="spellStart"/>
            <w:r w:rsidRPr="00610DA0">
              <w:rPr>
                <w:i/>
                <w:lang w:eastAsia="zh-CN"/>
              </w:rPr>
              <w:t>can not</w:t>
            </w:r>
            <w:proofErr w:type="spellEnd"/>
            <w:r w:rsidRPr="00610DA0">
              <w:rPr>
                <w:i/>
                <w:lang w:eastAsia="zh-CN"/>
              </w:rPr>
              <w:t xml:space="preserve">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lang w:val="en-US" w:eastAsia="zh-CN"/>
              </w:rPr>
              <w:drawing>
                <wp:inline distT="0" distB="0" distL="0" distR="0" wp14:anchorId="41636B61" wp14:editId="4406FEA2">
                  <wp:extent cx="4283226" cy="1370579"/>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556D3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20DADDD7" w:rsidR="00556D33" w:rsidRPr="00556D33" w:rsidRDefault="00556D33" w:rsidP="00556D33">
            <w:pPr>
              <w:pStyle w:val="TAC"/>
              <w:spacing w:before="20" w:after="20"/>
              <w:ind w:left="57" w:right="57"/>
              <w:jc w:val="left"/>
              <w:rPr>
                <w:sz w:val="20"/>
                <w:lang w:eastAsia="zh-CN"/>
              </w:rPr>
            </w:pPr>
            <w:r w:rsidRPr="00556D33">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7D3615" w14:textId="77777777" w:rsidR="00556D33" w:rsidRPr="00556D33" w:rsidRDefault="00556D33" w:rsidP="00556D33">
            <w:pPr>
              <w:rPr>
                <w:rFonts w:ascii="Arial" w:hAnsi="Arial" w:cs="Arial"/>
                <w:color w:val="000000" w:themeColor="text1"/>
              </w:rPr>
            </w:pPr>
            <w:r w:rsidRPr="00556D33">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CD09FD3" w14:textId="69908736" w:rsidR="00556D33" w:rsidRPr="00556D33" w:rsidRDefault="00556D33" w:rsidP="00556D33">
            <w:pPr>
              <w:pStyle w:val="TAC"/>
              <w:spacing w:before="20" w:after="20"/>
              <w:ind w:left="57" w:right="57"/>
              <w:jc w:val="left"/>
              <w:rPr>
                <w:sz w:val="20"/>
                <w:lang w:eastAsia="zh-CN"/>
              </w:rPr>
            </w:pPr>
            <w:r w:rsidRPr="00556D33">
              <w:rPr>
                <w:rFonts w:cs="Arial"/>
                <w:color w:val="000000" w:themeColor="text1"/>
                <w:sz w:val="20"/>
              </w:rPr>
              <w:t>Therefore, we believe that data collection of non-standardized data for UE side model should be considered.</w:t>
            </w:r>
          </w:p>
        </w:tc>
      </w:tr>
      <w:tr w:rsidR="001C1AAB"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41A1A8E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65E024B7" w14:textId="1CD134A6" w:rsidR="001C1AAB" w:rsidRDefault="001C1AAB" w:rsidP="00844B69">
            <w:pPr>
              <w:pStyle w:val="TAC"/>
              <w:spacing w:before="20" w:after="20"/>
              <w:ind w:left="57" w:right="57"/>
              <w:jc w:val="left"/>
              <w:rPr>
                <w:lang w:eastAsia="zh-CN"/>
              </w:rPr>
            </w:pPr>
            <w:r>
              <w:rPr>
                <w:lang w:eastAsia="zh-CN"/>
              </w:rPr>
              <w:t xml:space="preserve">As discuss online and in our paper, we understand </w:t>
            </w:r>
            <w:r w:rsidR="00844B69">
              <w:rPr>
                <w:lang w:eastAsia="zh-CN"/>
              </w:rPr>
              <w:t>h</w:t>
            </w:r>
            <w:r>
              <w:rPr>
                <w:lang w:eastAsia="zh-CN"/>
              </w:rPr>
              <w:t>ow many data sets can be included in one report procedure</w:t>
            </w:r>
            <w:r w:rsidR="00844B69">
              <w:rPr>
                <w:lang w:eastAsia="zh-CN"/>
              </w:rPr>
              <w:t xml:space="preserve"> should be considered</w:t>
            </w:r>
            <w:r>
              <w:rPr>
                <w:lang w:eastAsia="zh-CN"/>
              </w:rPr>
              <w:t>. This may be important to reduce the report signalling, especially for the data collection for training.</w:t>
            </w:r>
            <w:r w:rsidR="00844B69">
              <w:rPr>
                <w:lang w:eastAsia="zh-CN"/>
              </w:rPr>
              <w:t xml:space="preserve"> Training may require data collected in a period of time, not just the latest data.</w:t>
            </w:r>
          </w:p>
          <w:p w14:paraId="5975E122" w14:textId="77777777" w:rsidR="001C1AAB" w:rsidRDefault="001C1AAB" w:rsidP="001C1AAB">
            <w:pPr>
              <w:pStyle w:val="TAC"/>
              <w:spacing w:before="20" w:after="20"/>
              <w:ind w:left="57" w:right="57"/>
              <w:jc w:val="left"/>
              <w:rPr>
                <w:lang w:eastAsia="zh-CN"/>
              </w:rPr>
            </w:pPr>
          </w:p>
        </w:tc>
      </w:tr>
      <w:tr w:rsidR="001C1AAB"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182AB389" w:rsidR="001C1AAB" w:rsidRDefault="00C66502" w:rsidP="001C1AAB">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7D2BE27C" w14:textId="77777777" w:rsidR="002C2299" w:rsidRDefault="002C2299" w:rsidP="001C1AAB">
            <w:pPr>
              <w:pStyle w:val="TAC"/>
              <w:spacing w:before="20" w:after="20"/>
              <w:ind w:left="57" w:right="57"/>
              <w:jc w:val="left"/>
              <w:rPr>
                <w:lang w:eastAsia="zh-CN"/>
              </w:rPr>
            </w:pPr>
            <w:r>
              <w:rPr>
                <w:lang w:eastAsia="zh-CN"/>
              </w:rPr>
              <w:t>Following information should be included:</w:t>
            </w:r>
            <w:r w:rsidR="00A875CC">
              <w:rPr>
                <w:lang w:eastAsia="zh-CN"/>
              </w:rPr>
              <w:t xml:space="preserve"> </w:t>
            </w:r>
          </w:p>
          <w:p w14:paraId="675F0303" w14:textId="10927775" w:rsidR="001C1AAB" w:rsidRDefault="002C2299" w:rsidP="00D95185">
            <w:pPr>
              <w:pStyle w:val="TAC"/>
              <w:numPr>
                <w:ilvl w:val="0"/>
                <w:numId w:val="26"/>
              </w:numPr>
              <w:spacing w:before="20" w:after="20"/>
              <w:ind w:right="57"/>
              <w:jc w:val="left"/>
              <w:rPr>
                <w:lang w:eastAsia="zh-CN"/>
              </w:rPr>
            </w:pPr>
            <w:r>
              <w:rPr>
                <w:lang w:eastAsia="zh-CN"/>
              </w:rPr>
              <w:t xml:space="preserve">Table (or entry in a table) </w:t>
            </w:r>
            <w:r w:rsidR="00A875CC">
              <w:rPr>
                <w:lang w:eastAsia="zh-CN"/>
              </w:rPr>
              <w:t xml:space="preserve">on the </w:t>
            </w:r>
            <w:r w:rsidR="00D95185">
              <w:rPr>
                <w:lang w:eastAsia="zh-CN"/>
              </w:rPr>
              <w:t>LCM expectations/</w:t>
            </w:r>
            <w:r w:rsidR="00A875CC">
              <w:rPr>
                <w:lang w:eastAsia="zh-CN"/>
              </w:rPr>
              <w:t>requirements</w:t>
            </w:r>
            <w:r w:rsidR="00D95185">
              <w:rPr>
                <w:lang w:eastAsia="zh-CN"/>
              </w:rPr>
              <w:t xml:space="preserve"> (similar to HW proposal, or Table 2 in </w:t>
            </w:r>
            <w:r w:rsidR="00D95185" w:rsidRPr="00D95185">
              <w:rPr>
                <w:lang w:eastAsia="zh-CN"/>
              </w:rPr>
              <w:t>R2-2304112</w:t>
            </w:r>
            <w:r w:rsidR="00D95185">
              <w:rPr>
                <w:lang w:eastAsia="zh-CN"/>
              </w:rPr>
              <w:t>) and the expected</w:t>
            </w:r>
            <w:r w:rsidR="009A6212">
              <w:rPr>
                <w:lang w:eastAsia="zh-CN"/>
              </w:rPr>
              <w:t xml:space="preserve"> “reporting type”</w:t>
            </w:r>
            <w:r w:rsidR="00FC78DE">
              <w:rPr>
                <w:lang w:eastAsia="zh-CN"/>
              </w:rPr>
              <w:t xml:space="preserve">, i.e. whether </w:t>
            </w:r>
            <w:r w:rsidR="001E581B">
              <w:rPr>
                <w:lang w:eastAsia="zh-CN"/>
              </w:rPr>
              <w:t xml:space="preserve">a single sample measurement </w:t>
            </w:r>
            <w:r w:rsidR="00594F78">
              <w:rPr>
                <w:lang w:eastAsia="zh-CN"/>
              </w:rPr>
              <w:t>taken in</w:t>
            </w:r>
            <w:r w:rsidR="00C018E1">
              <w:rPr>
                <w:lang w:eastAsia="zh-CN"/>
              </w:rPr>
              <w:t xml:space="preserve"> a time interval</w:t>
            </w:r>
            <w:r w:rsidR="00594F78">
              <w:rPr>
                <w:lang w:eastAsia="zh-CN"/>
              </w:rPr>
              <w:t>, or multiple samples</w:t>
            </w:r>
            <w:r w:rsidR="00C018E1">
              <w:rPr>
                <w:lang w:eastAsia="zh-CN"/>
              </w:rPr>
              <w:t xml:space="preserve"> measurements taken in multiple time intervals are needed</w:t>
            </w:r>
            <w:r w:rsidR="00D95185">
              <w:rPr>
                <w:lang w:eastAsia="zh-CN"/>
              </w:rPr>
              <w:t xml:space="preserve"> (similar to Xiaomi proposal)</w:t>
            </w:r>
            <w:r w:rsidR="00C018E1">
              <w:rPr>
                <w:lang w:eastAsia="zh-CN"/>
              </w:rPr>
              <w:t>.</w:t>
            </w:r>
          </w:p>
          <w:p w14:paraId="6D9DA780" w14:textId="039A66FE" w:rsidR="00D95185" w:rsidRDefault="00D95185" w:rsidP="002C2299">
            <w:pPr>
              <w:pStyle w:val="TAC"/>
              <w:numPr>
                <w:ilvl w:val="0"/>
                <w:numId w:val="26"/>
              </w:numPr>
              <w:spacing w:before="20" w:after="20"/>
              <w:ind w:right="57"/>
              <w:jc w:val="left"/>
              <w:rPr>
                <w:lang w:eastAsia="zh-CN"/>
              </w:rPr>
            </w:pPr>
            <w:r>
              <w:rPr>
                <w:lang w:eastAsia="zh-CN"/>
              </w:rPr>
              <w:t>Table (or entry in a table</w:t>
            </w:r>
            <w:r w:rsidR="00F70E72">
              <w:rPr>
                <w:lang w:eastAsia="zh-CN"/>
              </w:rPr>
              <w:t>, e.g. in the table discussed in Q3</w:t>
            </w:r>
            <w:r>
              <w:rPr>
                <w:lang w:eastAsia="zh-CN"/>
              </w:rPr>
              <w:t xml:space="preserve">) capturing any </w:t>
            </w:r>
            <w:r w:rsidR="003059AB">
              <w:rPr>
                <w:lang w:eastAsia="zh-CN"/>
              </w:rPr>
              <w:t xml:space="preserve">possible </w:t>
            </w:r>
            <w:r>
              <w:rPr>
                <w:lang w:eastAsia="zh-CN"/>
              </w:rPr>
              <w:t xml:space="preserve">issue </w:t>
            </w:r>
            <w:r w:rsidR="00C61F77">
              <w:rPr>
                <w:lang w:eastAsia="zh-CN"/>
              </w:rPr>
              <w:t xml:space="preserve">related to a certain candidate </w:t>
            </w:r>
            <w:r w:rsidR="009C3CB5">
              <w:rPr>
                <w:lang w:eastAsia="zh-CN"/>
              </w:rPr>
              <w:t>framework</w:t>
            </w:r>
            <w:r w:rsidR="004274A3">
              <w:rPr>
                <w:lang w:eastAsia="zh-CN"/>
              </w:rPr>
              <w:t>, when it is applied to a given LCM purpose</w:t>
            </w:r>
            <w:r w:rsidR="005B3D97">
              <w:rPr>
                <w:lang w:eastAsia="zh-CN"/>
              </w:rPr>
              <w:t xml:space="preserve"> and based on the entity performing the data collection, i.e. UE, </w:t>
            </w:r>
            <w:proofErr w:type="spellStart"/>
            <w:r w:rsidR="005B3D97">
              <w:rPr>
                <w:lang w:eastAsia="zh-CN"/>
              </w:rPr>
              <w:t>g</w:t>
            </w:r>
            <w:r w:rsidR="00A80233">
              <w:rPr>
                <w:lang w:eastAsia="zh-CN"/>
              </w:rPr>
              <w:t>N</w:t>
            </w:r>
            <w:r w:rsidR="005B3D97">
              <w:rPr>
                <w:lang w:eastAsia="zh-CN"/>
              </w:rPr>
              <w:t>B</w:t>
            </w:r>
            <w:proofErr w:type="spellEnd"/>
            <w:r w:rsidR="005B3D97">
              <w:rPr>
                <w:lang w:eastAsia="zh-CN"/>
              </w:rPr>
              <w:t>, OAM, LMF</w:t>
            </w:r>
          </w:p>
        </w:tc>
      </w:tr>
      <w:tr w:rsidR="00044B43"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46344DA0"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42B0BD47" w14:textId="5F92C6BE" w:rsidR="00044B43" w:rsidRDefault="00044B43" w:rsidP="00044B43">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1C1AAB"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1C1AAB" w:rsidRDefault="001C1AAB" w:rsidP="001C1AAB">
            <w:pPr>
              <w:pStyle w:val="TAC"/>
              <w:spacing w:before="20" w:after="20"/>
              <w:ind w:left="57" w:right="57"/>
              <w:jc w:val="left"/>
              <w:rPr>
                <w:lang w:eastAsia="zh-CN"/>
              </w:rPr>
            </w:pPr>
          </w:p>
        </w:tc>
      </w:tr>
      <w:tr w:rsidR="001C1AAB"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1C1AAB" w:rsidRDefault="001C1AAB" w:rsidP="001C1AAB">
            <w:pPr>
              <w:pStyle w:val="TAC"/>
              <w:spacing w:before="20" w:after="20"/>
              <w:ind w:left="57" w:right="57"/>
              <w:jc w:val="left"/>
              <w:rPr>
                <w:lang w:eastAsia="zh-CN"/>
              </w:rPr>
            </w:pPr>
          </w:p>
        </w:tc>
      </w:tr>
      <w:tr w:rsidR="001C1AAB"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1C1AAB" w:rsidRDefault="001C1AAB" w:rsidP="001C1AAB">
            <w:pPr>
              <w:pStyle w:val="TAC"/>
              <w:spacing w:before="20" w:after="20"/>
              <w:ind w:left="57" w:right="57"/>
              <w:jc w:val="left"/>
              <w:rPr>
                <w:lang w:eastAsia="zh-CN"/>
              </w:rPr>
            </w:pPr>
          </w:p>
        </w:tc>
      </w:tr>
      <w:tr w:rsidR="001C1AAB"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1C1AAB" w:rsidRDefault="001C1AAB" w:rsidP="001C1AAB">
            <w:pPr>
              <w:pStyle w:val="TAC"/>
              <w:spacing w:before="20" w:after="20"/>
              <w:ind w:left="57" w:right="57"/>
              <w:jc w:val="left"/>
              <w:rPr>
                <w:lang w:eastAsia="zh-CN"/>
              </w:rPr>
            </w:pPr>
          </w:p>
        </w:tc>
      </w:tr>
      <w:tr w:rsidR="001C1AAB"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1C1AAB" w:rsidRDefault="001C1AAB" w:rsidP="001C1AAB">
            <w:pPr>
              <w:pStyle w:val="TAC"/>
              <w:spacing w:before="20" w:after="20"/>
              <w:ind w:left="57" w:right="57"/>
              <w:jc w:val="left"/>
              <w:rPr>
                <w:lang w:eastAsia="zh-CN"/>
              </w:rPr>
            </w:pPr>
          </w:p>
        </w:tc>
      </w:tr>
      <w:tr w:rsidR="001C1AAB"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1C1AAB" w:rsidRDefault="001C1AAB" w:rsidP="001C1AAB">
            <w:pPr>
              <w:pStyle w:val="TAC"/>
              <w:spacing w:before="20" w:after="20"/>
              <w:ind w:left="57" w:right="57"/>
              <w:jc w:val="left"/>
              <w:rPr>
                <w:lang w:eastAsia="zh-CN"/>
              </w:rPr>
            </w:pPr>
          </w:p>
        </w:tc>
      </w:tr>
      <w:tr w:rsidR="001C1AAB"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1C1AAB" w:rsidRDefault="001C1AAB" w:rsidP="001C1AAB">
            <w:pPr>
              <w:pStyle w:val="TAC"/>
              <w:spacing w:before="20" w:after="20"/>
              <w:ind w:left="57" w:right="57"/>
              <w:jc w:val="left"/>
              <w:rPr>
                <w:lang w:eastAsia="zh-CN"/>
              </w:rPr>
            </w:pPr>
          </w:p>
        </w:tc>
      </w:tr>
      <w:tr w:rsidR="001C1AAB"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1C1AAB" w:rsidRDefault="001C1AAB" w:rsidP="001C1AAB">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Heading1"/>
      </w:pPr>
      <w:r>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 xml:space="preserve">Summary of [AT121][025]: Progress table of </w:t>
      </w:r>
      <w:proofErr w:type="spellStart"/>
      <w:r w:rsidR="003331E7" w:rsidRPr="003331E7">
        <w:t>analyzing</w:t>
      </w:r>
      <w:proofErr w:type="spellEnd"/>
      <w:r w:rsidR="003331E7" w:rsidRPr="003331E7">
        <w:t xml:space="preserve">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Outcome of [Post120][054][AIML18] Data Collection (</w:t>
      </w:r>
      <w:proofErr w:type="spellStart"/>
      <w:r w:rsidR="0014270C">
        <w:t>Ericssion</w:t>
      </w:r>
      <w:proofErr w:type="spellEnd"/>
      <w:r w:rsidR="0014270C">
        <w:t xml:space="preserve">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Pr="00805CDA" w:rsidRDefault="00A52954" w:rsidP="00110EE8">
      <w:pPr>
        <w:rPr>
          <w:lang w:val="it-IT"/>
        </w:rPr>
      </w:pPr>
      <w:r w:rsidRPr="00805CDA">
        <w:rPr>
          <w:lang w:val="it-IT"/>
        </w:rPr>
        <w:t>[8] R2-2302650 “</w:t>
      </w:r>
      <w:r w:rsidR="00111956" w:rsidRPr="00805CDA">
        <w:rPr>
          <w:lang w:val="it-IT"/>
        </w:rPr>
        <w:t xml:space="preserve">AI/ML Data </w:t>
      </w:r>
      <w:proofErr w:type="spellStart"/>
      <w:r w:rsidR="00111956" w:rsidRPr="00805CDA">
        <w:rPr>
          <w:lang w:val="it-IT"/>
        </w:rPr>
        <w:t>collection</w:t>
      </w:r>
      <w:proofErr w:type="spellEnd"/>
      <w:r w:rsidR="00111956" w:rsidRPr="00805CDA">
        <w:rPr>
          <w:lang w:val="it-IT"/>
        </w:rPr>
        <w:t>”,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 xml:space="preserve">2303018 “Considerations on data collection of AI/ML for NR air-interface”, CATT, </w:t>
      </w:r>
      <w:proofErr w:type="spellStart"/>
      <w:r w:rsidR="001C7473">
        <w:t>Turkcell</w:t>
      </w:r>
      <w:proofErr w:type="spellEnd"/>
      <w:r w:rsidR="001C7473">
        <w:t>,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 xml:space="preserve">[16] R2-2303581 “Discussion on data collection”, </w:t>
      </w:r>
      <w:proofErr w:type="spellStart"/>
      <w:r>
        <w:t>Spreadtrum</w:t>
      </w:r>
      <w:proofErr w:type="spellEnd"/>
      <w:r>
        <w:t xml:space="preserve">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 xml:space="preserve">[21] R2-2304127 “Discussion On the Purpose Driven Data Collection in LCM”, ZTE Corporation, </w:t>
      </w:r>
      <w:proofErr w:type="spellStart"/>
      <w:r>
        <w:t>Sanechips</w:t>
      </w:r>
      <w:proofErr w:type="spellEnd"/>
      <w:r>
        <w:t>,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6D84D" w14:textId="77777777" w:rsidR="00593D02" w:rsidRDefault="00593D02">
      <w:r>
        <w:separator/>
      </w:r>
    </w:p>
  </w:endnote>
  <w:endnote w:type="continuationSeparator" w:id="0">
    <w:p w14:paraId="41645D74" w14:textId="77777777" w:rsidR="00593D02" w:rsidRDefault="00593D02">
      <w:r>
        <w:continuationSeparator/>
      </w:r>
    </w:p>
  </w:endnote>
  <w:endnote w:type="continuationNotice" w:id="1">
    <w:p w14:paraId="423B4753" w14:textId="77777777" w:rsidR="00593D02" w:rsidRDefault="00593D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5B337" w14:textId="77777777" w:rsidR="00593D02" w:rsidRDefault="00593D02">
      <w:r>
        <w:separator/>
      </w:r>
    </w:p>
  </w:footnote>
  <w:footnote w:type="continuationSeparator" w:id="0">
    <w:p w14:paraId="4102AE69" w14:textId="77777777" w:rsidR="00593D02" w:rsidRDefault="00593D02">
      <w:r>
        <w:continuationSeparator/>
      </w:r>
    </w:p>
  </w:footnote>
  <w:footnote w:type="continuationNotice" w:id="1">
    <w:p w14:paraId="0888A823" w14:textId="77777777" w:rsidR="00593D02" w:rsidRDefault="00593D0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3F6D62"/>
    <w:multiLevelType w:val="hybridMultilevel"/>
    <w:tmpl w:val="25302FE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6ECF"/>
    <w:multiLevelType w:val="hybridMultilevel"/>
    <w:tmpl w:val="C6C64D44"/>
    <w:lvl w:ilvl="0" w:tplc="594ACC9A">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7"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06E1A"/>
    <w:multiLevelType w:val="hybridMultilevel"/>
    <w:tmpl w:val="AACCFCDE"/>
    <w:lvl w:ilvl="0" w:tplc="6C46172E">
      <w:numFmt w:val="bullet"/>
      <w:lvlText w:val="-"/>
      <w:lvlJc w:val="left"/>
      <w:pPr>
        <w:ind w:left="417" w:hanging="360"/>
      </w:pPr>
      <w:rPr>
        <w:rFonts w:ascii="Arial" w:eastAsia="SimSun"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3A6CC1"/>
    <w:multiLevelType w:val="hybridMultilevel"/>
    <w:tmpl w:val="0D72467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C672130"/>
    <w:multiLevelType w:val="hybridMultilevel"/>
    <w:tmpl w:val="A7948608"/>
    <w:lvl w:ilvl="0" w:tplc="BA886C1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5553539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2972867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79217352">
    <w:abstractNumId w:val="1"/>
  </w:num>
  <w:num w:numId="4" w16cid:durableId="1512799287">
    <w:abstractNumId w:val="9"/>
  </w:num>
  <w:num w:numId="5" w16cid:durableId="478225810">
    <w:abstractNumId w:val="8"/>
  </w:num>
  <w:num w:numId="6" w16cid:durableId="583534770">
    <w:abstractNumId w:val="14"/>
  </w:num>
  <w:num w:numId="7" w16cid:durableId="1944223515">
    <w:abstractNumId w:val="15"/>
  </w:num>
  <w:num w:numId="8" w16cid:durableId="584874432">
    <w:abstractNumId w:val="20"/>
  </w:num>
  <w:num w:numId="9" w16cid:durableId="939684342">
    <w:abstractNumId w:val="11"/>
  </w:num>
  <w:num w:numId="10" w16cid:durableId="2132359620">
    <w:abstractNumId w:val="6"/>
  </w:num>
  <w:num w:numId="11" w16cid:durableId="1032615818">
    <w:abstractNumId w:val="7"/>
  </w:num>
  <w:num w:numId="12" w16cid:durableId="161044334">
    <w:abstractNumId w:val="4"/>
  </w:num>
  <w:num w:numId="13" w16cid:durableId="1745644087">
    <w:abstractNumId w:val="19"/>
  </w:num>
  <w:num w:numId="14" w16cid:durableId="1834640295">
    <w:abstractNumId w:val="5"/>
  </w:num>
  <w:num w:numId="15" w16cid:durableId="1761294598">
    <w:abstractNumId w:val="22"/>
  </w:num>
  <w:num w:numId="16" w16cid:durableId="1788699515">
    <w:abstractNumId w:val="24"/>
  </w:num>
  <w:num w:numId="17" w16cid:durableId="353189748">
    <w:abstractNumId w:val="3"/>
  </w:num>
  <w:num w:numId="18" w16cid:durableId="225384173">
    <w:abstractNumId w:val="17"/>
  </w:num>
  <w:num w:numId="19" w16cid:durableId="940911094">
    <w:abstractNumId w:val="12"/>
  </w:num>
  <w:num w:numId="20" w16cid:durableId="210848158">
    <w:abstractNumId w:val="2"/>
  </w:num>
  <w:num w:numId="21" w16cid:durableId="2059930501">
    <w:abstractNumId w:val="10"/>
  </w:num>
  <w:num w:numId="22" w16cid:durableId="277495078">
    <w:abstractNumId w:val="18"/>
  </w:num>
  <w:num w:numId="23" w16cid:durableId="846217300">
    <w:abstractNumId w:val="16"/>
  </w:num>
  <w:num w:numId="24" w16cid:durableId="1205829404">
    <w:abstractNumId w:val="23"/>
  </w:num>
  <w:num w:numId="25" w16cid:durableId="1361197626">
    <w:abstractNumId w:val="21"/>
  </w:num>
  <w:num w:numId="26" w16cid:durableId="18565334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61241"/>
    <w:rsid w:val="00064B18"/>
    <w:rsid w:val="0006595C"/>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41A0"/>
    <w:rsid w:val="00175166"/>
    <w:rsid w:val="00175FA0"/>
    <w:rsid w:val="00182F27"/>
    <w:rsid w:val="00193170"/>
    <w:rsid w:val="00193A75"/>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C010E"/>
    <w:rsid w:val="001C0CCE"/>
    <w:rsid w:val="001C1AAB"/>
    <w:rsid w:val="001C1AFE"/>
    <w:rsid w:val="001C20D6"/>
    <w:rsid w:val="001C23F4"/>
    <w:rsid w:val="001C3CC1"/>
    <w:rsid w:val="001C49F1"/>
    <w:rsid w:val="001C4F79"/>
    <w:rsid w:val="001C5987"/>
    <w:rsid w:val="001C5CF4"/>
    <w:rsid w:val="001C7473"/>
    <w:rsid w:val="001D20C6"/>
    <w:rsid w:val="001D4B74"/>
    <w:rsid w:val="001D7F59"/>
    <w:rsid w:val="001E13CA"/>
    <w:rsid w:val="001E434F"/>
    <w:rsid w:val="001E581B"/>
    <w:rsid w:val="001E58F3"/>
    <w:rsid w:val="001E694A"/>
    <w:rsid w:val="001F168B"/>
    <w:rsid w:val="001F3FD7"/>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10D8"/>
    <w:rsid w:val="002612B8"/>
    <w:rsid w:val="0026316D"/>
    <w:rsid w:val="00270DF1"/>
    <w:rsid w:val="00272E1B"/>
    <w:rsid w:val="002736DC"/>
    <w:rsid w:val="00273CEC"/>
    <w:rsid w:val="002747EC"/>
    <w:rsid w:val="0027683C"/>
    <w:rsid w:val="002771F5"/>
    <w:rsid w:val="002814C9"/>
    <w:rsid w:val="002855BF"/>
    <w:rsid w:val="00291997"/>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5AE"/>
    <w:rsid w:val="002F0D22"/>
    <w:rsid w:val="002F3A5D"/>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592D"/>
    <w:rsid w:val="00357732"/>
    <w:rsid w:val="00361145"/>
    <w:rsid w:val="0036459E"/>
    <w:rsid w:val="00364B41"/>
    <w:rsid w:val="00372083"/>
    <w:rsid w:val="00372497"/>
    <w:rsid w:val="0037393F"/>
    <w:rsid w:val="003768FE"/>
    <w:rsid w:val="003775A5"/>
    <w:rsid w:val="00380B73"/>
    <w:rsid w:val="00383070"/>
    <w:rsid w:val="00383096"/>
    <w:rsid w:val="003834DB"/>
    <w:rsid w:val="00384D71"/>
    <w:rsid w:val="00385AF3"/>
    <w:rsid w:val="0039299C"/>
    <w:rsid w:val="0039346C"/>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DD2"/>
    <w:rsid w:val="003C46D2"/>
    <w:rsid w:val="003C4E34"/>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453F"/>
    <w:rsid w:val="004A5DEF"/>
    <w:rsid w:val="004B1311"/>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578"/>
    <w:rsid w:val="004D380D"/>
    <w:rsid w:val="004D447E"/>
    <w:rsid w:val="004E0964"/>
    <w:rsid w:val="004E213A"/>
    <w:rsid w:val="004E277D"/>
    <w:rsid w:val="004E2E3C"/>
    <w:rsid w:val="004E644C"/>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3D02"/>
    <w:rsid w:val="00594009"/>
    <w:rsid w:val="00594F78"/>
    <w:rsid w:val="005964CE"/>
    <w:rsid w:val="00597A7B"/>
    <w:rsid w:val="00597F9A"/>
    <w:rsid w:val="005A03A1"/>
    <w:rsid w:val="005A4034"/>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2CF2"/>
    <w:rsid w:val="00696821"/>
    <w:rsid w:val="006970C0"/>
    <w:rsid w:val="00697FB1"/>
    <w:rsid w:val="006A0C70"/>
    <w:rsid w:val="006A25A9"/>
    <w:rsid w:val="006A5DCE"/>
    <w:rsid w:val="006B10EA"/>
    <w:rsid w:val="006B7D87"/>
    <w:rsid w:val="006C2231"/>
    <w:rsid w:val="006C285F"/>
    <w:rsid w:val="006C56E2"/>
    <w:rsid w:val="006C595E"/>
    <w:rsid w:val="006C66D8"/>
    <w:rsid w:val="006C6AC5"/>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6727"/>
    <w:rsid w:val="00757D40"/>
    <w:rsid w:val="007608C6"/>
    <w:rsid w:val="0076225F"/>
    <w:rsid w:val="00765171"/>
    <w:rsid w:val="00765DDC"/>
    <w:rsid w:val="00766068"/>
    <w:rsid w:val="007662B5"/>
    <w:rsid w:val="007672E3"/>
    <w:rsid w:val="00770844"/>
    <w:rsid w:val="00772390"/>
    <w:rsid w:val="00772E60"/>
    <w:rsid w:val="007739FC"/>
    <w:rsid w:val="00781C49"/>
    <w:rsid w:val="00781F0F"/>
    <w:rsid w:val="00783701"/>
    <w:rsid w:val="00785684"/>
    <w:rsid w:val="007870A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5093"/>
    <w:rsid w:val="008E717B"/>
    <w:rsid w:val="008E7298"/>
    <w:rsid w:val="008F132B"/>
    <w:rsid w:val="008F2D59"/>
    <w:rsid w:val="008F396F"/>
    <w:rsid w:val="008F3DCD"/>
    <w:rsid w:val="008F45C4"/>
    <w:rsid w:val="008F6368"/>
    <w:rsid w:val="008F694A"/>
    <w:rsid w:val="00901818"/>
    <w:rsid w:val="0090271F"/>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204CA"/>
    <w:rsid w:val="00A20693"/>
    <w:rsid w:val="00A209D6"/>
    <w:rsid w:val="00A20C0A"/>
    <w:rsid w:val="00A22738"/>
    <w:rsid w:val="00A22DA5"/>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B2B"/>
    <w:rsid w:val="00A56602"/>
    <w:rsid w:val="00A566D8"/>
    <w:rsid w:val="00A576BF"/>
    <w:rsid w:val="00A61D62"/>
    <w:rsid w:val="00A64C22"/>
    <w:rsid w:val="00A6511B"/>
    <w:rsid w:val="00A65984"/>
    <w:rsid w:val="00A664FC"/>
    <w:rsid w:val="00A667CE"/>
    <w:rsid w:val="00A70E07"/>
    <w:rsid w:val="00A72381"/>
    <w:rsid w:val="00A73224"/>
    <w:rsid w:val="00A7373C"/>
    <w:rsid w:val="00A75CAB"/>
    <w:rsid w:val="00A80233"/>
    <w:rsid w:val="00A807C7"/>
    <w:rsid w:val="00A80E28"/>
    <w:rsid w:val="00A82346"/>
    <w:rsid w:val="00A83A7F"/>
    <w:rsid w:val="00A875CC"/>
    <w:rsid w:val="00A902D3"/>
    <w:rsid w:val="00A91AE6"/>
    <w:rsid w:val="00A927D2"/>
    <w:rsid w:val="00A93D6A"/>
    <w:rsid w:val="00A9671C"/>
    <w:rsid w:val="00AA13CF"/>
    <w:rsid w:val="00AA1553"/>
    <w:rsid w:val="00AB4425"/>
    <w:rsid w:val="00AB6457"/>
    <w:rsid w:val="00AB7514"/>
    <w:rsid w:val="00AC06F2"/>
    <w:rsid w:val="00AC19E2"/>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134"/>
    <w:rsid w:val="00B36864"/>
    <w:rsid w:val="00B4542F"/>
    <w:rsid w:val="00B47FD1"/>
    <w:rsid w:val="00B50CEA"/>
    <w:rsid w:val="00B50F64"/>
    <w:rsid w:val="00B516BB"/>
    <w:rsid w:val="00B52FE9"/>
    <w:rsid w:val="00B5335F"/>
    <w:rsid w:val="00B5633E"/>
    <w:rsid w:val="00B6200F"/>
    <w:rsid w:val="00B64944"/>
    <w:rsid w:val="00B65DAA"/>
    <w:rsid w:val="00B670C4"/>
    <w:rsid w:val="00B67FFC"/>
    <w:rsid w:val="00B71897"/>
    <w:rsid w:val="00B728F2"/>
    <w:rsid w:val="00B73108"/>
    <w:rsid w:val="00B74B51"/>
    <w:rsid w:val="00B75363"/>
    <w:rsid w:val="00B76174"/>
    <w:rsid w:val="00B77CA6"/>
    <w:rsid w:val="00B80E22"/>
    <w:rsid w:val="00B83499"/>
    <w:rsid w:val="00B8403B"/>
    <w:rsid w:val="00B84DB2"/>
    <w:rsid w:val="00B86A7F"/>
    <w:rsid w:val="00B87E80"/>
    <w:rsid w:val="00B92613"/>
    <w:rsid w:val="00B93C83"/>
    <w:rsid w:val="00B9530C"/>
    <w:rsid w:val="00B97CA7"/>
    <w:rsid w:val="00BA656A"/>
    <w:rsid w:val="00BA697B"/>
    <w:rsid w:val="00BB0040"/>
    <w:rsid w:val="00BB70DF"/>
    <w:rsid w:val="00BB7452"/>
    <w:rsid w:val="00BB7637"/>
    <w:rsid w:val="00BC1A92"/>
    <w:rsid w:val="00BC3555"/>
    <w:rsid w:val="00BC4E18"/>
    <w:rsid w:val="00BC6746"/>
    <w:rsid w:val="00BD050C"/>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9D0"/>
    <w:rsid w:val="00C65ACC"/>
    <w:rsid w:val="00C66502"/>
    <w:rsid w:val="00C66764"/>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7AFD"/>
    <w:rsid w:val="00D307B7"/>
    <w:rsid w:val="00D329F4"/>
    <w:rsid w:val="00D32EFF"/>
    <w:rsid w:val="00D33BE3"/>
    <w:rsid w:val="00D349CC"/>
    <w:rsid w:val="00D3663A"/>
    <w:rsid w:val="00D37041"/>
    <w:rsid w:val="00D3792D"/>
    <w:rsid w:val="00D4103B"/>
    <w:rsid w:val="00D41241"/>
    <w:rsid w:val="00D41E86"/>
    <w:rsid w:val="00D425C8"/>
    <w:rsid w:val="00D42A65"/>
    <w:rsid w:val="00D43E69"/>
    <w:rsid w:val="00D440FD"/>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541E"/>
    <w:rsid w:val="00D96D11"/>
    <w:rsid w:val="00DA1061"/>
    <w:rsid w:val="00DA12CC"/>
    <w:rsid w:val="00DA2E34"/>
    <w:rsid w:val="00DA3171"/>
    <w:rsid w:val="00DA471C"/>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67E6"/>
    <w:rsid w:val="00DF7599"/>
    <w:rsid w:val="00E041E6"/>
    <w:rsid w:val="00E043AD"/>
    <w:rsid w:val="00E11EC3"/>
    <w:rsid w:val="00E14037"/>
    <w:rsid w:val="00E172C2"/>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6664"/>
    <w:rsid w:val="00E8723E"/>
    <w:rsid w:val="00E87869"/>
    <w:rsid w:val="00E924F7"/>
    <w:rsid w:val="00E9262C"/>
    <w:rsid w:val="00E92F48"/>
    <w:rsid w:val="00E951C0"/>
    <w:rsid w:val="00EA0B87"/>
    <w:rsid w:val="00EA0DB7"/>
    <w:rsid w:val="00EA1FEE"/>
    <w:rsid w:val="00EA36BF"/>
    <w:rsid w:val="00EA66C9"/>
    <w:rsid w:val="00EB5C92"/>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30E0D"/>
    <w:rsid w:val="00F3574F"/>
    <w:rsid w:val="00F357C4"/>
    <w:rsid w:val="00F35C1E"/>
    <w:rsid w:val="00F36D4C"/>
    <w:rsid w:val="00F37743"/>
    <w:rsid w:val="00F40FD5"/>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5CF"/>
    <w:rsid w:val="00FD712A"/>
    <w:rsid w:val="00FE1068"/>
    <w:rsid w:val="00FE106D"/>
    <w:rsid w:val="00FE251B"/>
    <w:rsid w:val="00FE5C40"/>
    <w:rsid w:val="00FE6F7D"/>
    <w:rsid w:val="00FE781C"/>
    <w:rsid w:val="00FF31FE"/>
    <w:rsid w:val="00FF3F86"/>
    <w:rsid w:val="00FF4D9D"/>
    <w:rsid w:val="00FF570D"/>
    <w:rsid w:val="00FF5B13"/>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numPr>
        <w:numId w:val="9"/>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1">
    <w:name w:val="未处理的提及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rsid w:val="003B0371"/>
    <w:pPr>
      <w:ind w:left="720"/>
      <w:contextualSpacing/>
    </w:pPr>
  </w:style>
  <w:style w:type="character" w:styleId="CommentReference">
    <w:name w:val="annotation reference"/>
    <w:basedOn w:val="DefaultParagraphFont"/>
    <w:rsid w:val="006D6765"/>
    <w:rPr>
      <w:sz w:val="16"/>
      <w:szCs w:val="16"/>
    </w:rPr>
  </w:style>
  <w:style w:type="paragraph" w:styleId="CommentText">
    <w:name w:val="annotation text"/>
    <w:basedOn w:val="Normal"/>
    <w:link w:val="CommentTextChar"/>
    <w:rsid w:val="006D6765"/>
  </w:style>
  <w:style w:type="character" w:customStyle="1" w:styleId="CommentTextChar">
    <w:name w:val="Comment Text Char"/>
    <w:basedOn w:val="DefaultParagraphFont"/>
    <w:link w:val="CommentText"/>
    <w:rsid w:val="006D6765"/>
    <w:rPr>
      <w:lang w:eastAsia="en-US"/>
    </w:rPr>
  </w:style>
  <w:style w:type="paragraph" w:styleId="CommentSubject">
    <w:name w:val="annotation subject"/>
    <w:basedOn w:val="CommentText"/>
    <w:next w:val="CommentText"/>
    <w:link w:val="CommentSubjectChar"/>
    <w:rsid w:val="006D6765"/>
    <w:rPr>
      <w:b/>
      <w:bCs/>
    </w:rPr>
  </w:style>
  <w:style w:type="character" w:customStyle="1" w:styleId="CommentSubjectChar">
    <w:name w:val="Comment Subject Char"/>
    <w:basedOn w:val="CommentTextChar"/>
    <w:link w:val="CommentSubject"/>
    <w:rsid w:val="006D6765"/>
    <w:rPr>
      <w:b/>
      <w:bCs/>
      <w:lang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sid w:val="00223A9E"/>
    <w:rPr>
      <w:lang w:eastAsia="en-US"/>
    </w:rPr>
  </w:style>
  <w:style w:type="table" w:styleId="TableGrid">
    <w:name w:val="Table Grid"/>
    <w:basedOn w:val="TableNormal"/>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他1"/>
    <w:basedOn w:val="DefaultParagraphFont"/>
    <w:uiPriority w:val="99"/>
    <w:unhideWhenUsed/>
    <w:rsid w:val="00812640"/>
    <w:rPr>
      <w:color w:val="2B579A"/>
      <w:shd w:val="clear" w:color="auto" w:fill="E1DFDD"/>
    </w:rPr>
  </w:style>
  <w:style w:type="paragraph" w:styleId="Revision">
    <w:name w:val="Revision"/>
    <w:hidden/>
    <w:uiPriority w:val="99"/>
    <w:semiHidden/>
    <w:rsid w:val="0047116A"/>
    <w:rPr>
      <w:lang w:eastAsia="en-US"/>
    </w:rPr>
  </w:style>
  <w:style w:type="paragraph" w:styleId="Caption">
    <w:name w:val="caption"/>
    <w:basedOn w:val="Normal"/>
    <w:next w:val="Normal"/>
    <w:unhideWhenUsed/>
    <w:qFormat/>
    <w:rsid w:val="00D44777"/>
    <w:pPr>
      <w:spacing w:after="200"/>
    </w:pPr>
    <w:rPr>
      <w:i/>
      <w:iCs/>
      <w:color w:val="44546A" w:themeColor="text2"/>
      <w:sz w:val="18"/>
      <w:szCs w:val="18"/>
    </w:rPr>
  </w:style>
  <w:style w:type="paragraph" w:customStyle="1" w:styleId="Doc-title">
    <w:name w:val="Doc-title"/>
    <w:basedOn w:val="Normal"/>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Normal"/>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1C1D72B-EA25-4180-B8A2-2B84D12AF2F1}">
  <ds:schemaRefs>
    <ds:schemaRef ds:uri="http://schemas.openxmlformats.org/officeDocument/2006/bibliography"/>
  </ds:schemaRefs>
</ds:datastoreItem>
</file>

<file path=customXml/itemProps4.xml><?xml version="1.0" encoding="utf-8"?>
<ds:datastoreItem xmlns:ds="http://schemas.openxmlformats.org/officeDocument/2006/customXml" ds:itemID="{77C22006-8AFC-4582-AA4E-6D39E9F81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073</Words>
  <Characters>34617</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06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Xuelong Wang</cp:lastModifiedBy>
  <cp:revision>29</cp:revision>
  <dcterms:created xsi:type="dcterms:W3CDTF">2023-04-21T07:29:00Z</dcterms:created>
  <dcterms:modified xsi:type="dcterms:W3CDTF">2023-04-21T11: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ies>
</file>